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4CEC" w:rsidRDefault="00FA4CEC" w:rsidP="00DA7BC3">
      <w:pPr>
        <w:jc w:val="center"/>
        <w:outlineLvl w:val="0"/>
        <w:rPr>
          <w:rFonts w:ascii="Bookman Old Style" w:hAnsi="Bookman Old Style"/>
          <w:b/>
          <w:bCs/>
        </w:rPr>
      </w:pPr>
      <w:bookmarkStart w:id="0" w:name="_GoBack"/>
      <w:bookmarkEnd w:id="0"/>
    </w:p>
    <w:p w:rsidR="0029434F" w:rsidRPr="0029434F" w:rsidRDefault="0029434F" w:rsidP="00DA7BC3">
      <w:pPr>
        <w:jc w:val="center"/>
        <w:outlineLvl w:val="0"/>
        <w:rPr>
          <w:rFonts w:ascii="Bookman Old Style" w:hAnsi="Bookman Old Style"/>
          <w:b/>
          <w:bCs/>
          <w:sz w:val="10"/>
          <w:szCs w:val="10"/>
        </w:rPr>
      </w:pPr>
    </w:p>
    <w:p w:rsidR="00F815F8" w:rsidRPr="00562492" w:rsidRDefault="00F815F8" w:rsidP="00F80332">
      <w:pPr>
        <w:jc w:val="center"/>
        <w:rPr>
          <w:rFonts w:ascii="Bookman Old Style" w:hAnsi="Bookman Old Style"/>
          <w:b/>
          <w:bCs/>
          <w:lang w:val="sv-SE"/>
        </w:rPr>
      </w:pPr>
      <w:r w:rsidRPr="00562492">
        <w:rPr>
          <w:rFonts w:ascii="Bookman Old Style" w:hAnsi="Bookman Old Style"/>
          <w:b/>
          <w:bCs/>
          <w:lang w:val="sv-SE"/>
        </w:rPr>
        <w:t xml:space="preserve">MAHASISWA PENERIMA </w:t>
      </w:r>
      <w:r w:rsidRPr="00562492">
        <w:rPr>
          <w:rFonts w:ascii="Bookman Old Style" w:hAnsi="Bookman Old Style"/>
          <w:b/>
          <w:bCs/>
          <w:lang w:val="nl-BE"/>
        </w:rPr>
        <w:t>PENGHARGAAN MAHASISWA BERPRESTASI</w:t>
      </w:r>
      <w:r w:rsidR="00F80332">
        <w:rPr>
          <w:rFonts w:ascii="Bookman Old Style" w:hAnsi="Bookman Old Style"/>
          <w:b/>
          <w:bCs/>
          <w:lang w:val="nl-BE"/>
        </w:rPr>
        <w:t xml:space="preserve"> </w:t>
      </w:r>
    </w:p>
    <w:p w:rsidR="00F815F8" w:rsidRPr="00562492" w:rsidRDefault="00F815F8" w:rsidP="00F815F8">
      <w:pPr>
        <w:jc w:val="center"/>
        <w:outlineLvl w:val="0"/>
        <w:rPr>
          <w:rFonts w:ascii="Bookman Old Style" w:hAnsi="Bookman Old Style"/>
          <w:b/>
          <w:bCs/>
          <w:lang w:val="nl-BE"/>
        </w:rPr>
      </w:pPr>
      <w:r w:rsidRPr="00562492">
        <w:rPr>
          <w:rFonts w:ascii="Bookman Old Style" w:hAnsi="Bookman Old Style"/>
          <w:b/>
          <w:bCs/>
          <w:lang w:val="nl-BE"/>
        </w:rPr>
        <w:t xml:space="preserve">DI </w:t>
      </w:r>
      <w:r w:rsidRPr="00562492">
        <w:rPr>
          <w:rFonts w:ascii="Bookman Old Style" w:hAnsi="Bookman Old Style"/>
          <w:b/>
          <w:bCs/>
          <w:lang w:val="sv-SE"/>
        </w:rPr>
        <w:t>UNIV</w:t>
      </w:r>
      <w:r w:rsidRPr="00562492">
        <w:rPr>
          <w:rFonts w:ascii="Bookman Old Style" w:hAnsi="Bookman Old Style"/>
          <w:b/>
          <w:bCs/>
          <w:lang w:val="nl-BE"/>
        </w:rPr>
        <w:t xml:space="preserve">ERSITAS ISLAM NEGERI </w:t>
      </w:r>
      <w:r w:rsidRPr="00562492">
        <w:rPr>
          <w:rFonts w:ascii="Bookman Old Style" w:hAnsi="Bookman Old Style"/>
          <w:b/>
          <w:bCs/>
          <w:lang w:val="sv-SE"/>
        </w:rPr>
        <w:t xml:space="preserve">MAULANA MALIK IBRAHIM </w:t>
      </w:r>
      <w:r w:rsidRPr="00562492">
        <w:rPr>
          <w:rFonts w:ascii="Bookman Old Style" w:hAnsi="Bookman Old Style"/>
          <w:b/>
          <w:bCs/>
          <w:lang w:val="nl-BE"/>
        </w:rPr>
        <w:t>MALANG</w:t>
      </w:r>
    </w:p>
    <w:p w:rsidR="00F815F8" w:rsidRDefault="00F815F8" w:rsidP="00F815F8">
      <w:pPr>
        <w:jc w:val="center"/>
        <w:rPr>
          <w:rFonts w:ascii="Bookman Old Style" w:hAnsi="Bookman Old Style"/>
          <w:b/>
          <w:bCs/>
          <w:lang w:val="nl-BE"/>
        </w:rPr>
      </w:pPr>
      <w:r w:rsidRPr="00562492">
        <w:rPr>
          <w:rFonts w:ascii="Bookman Old Style" w:hAnsi="Bookman Old Style"/>
          <w:b/>
          <w:bCs/>
          <w:lang w:val="nl-BE"/>
        </w:rPr>
        <w:t>TAHUN ANGGARAN 2019</w:t>
      </w:r>
    </w:p>
    <w:p w:rsidR="001A4B4D" w:rsidRDefault="001A4B4D" w:rsidP="00F815F8">
      <w:pPr>
        <w:jc w:val="center"/>
        <w:rPr>
          <w:rFonts w:ascii="Bookman Old Style" w:hAnsi="Bookman Old Style"/>
          <w:b/>
          <w:bCs/>
          <w:lang w:val="nl-BE"/>
        </w:rPr>
      </w:pPr>
    </w:p>
    <w:tbl>
      <w:tblPr>
        <w:tblStyle w:val="TableGrid"/>
        <w:tblW w:w="17607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843"/>
        <w:gridCol w:w="2268"/>
        <w:gridCol w:w="3119"/>
        <w:gridCol w:w="1417"/>
        <w:gridCol w:w="1985"/>
        <w:gridCol w:w="2580"/>
      </w:tblGrid>
      <w:tr w:rsidR="00DF060E" w:rsidTr="006A5C41">
        <w:tc>
          <w:tcPr>
            <w:tcW w:w="568" w:type="dxa"/>
            <w:vAlign w:val="center"/>
          </w:tcPr>
          <w:p w:rsidR="0028121E" w:rsidRPr="00163607" w:rsidRDefault="00EA63A8" w:rsidP="001A4B4D">
            <w:pPr>
              <w:spacing w:line="276" w:lineRule="auto"/>
              <w:jc w:val="center"/>
              <w:rPr>
                <w:rFonts w:ascii="Bookman Old Style" w:hAnsi="Bookman Old Style"/>
                <w:b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3827" w:type="dxa"/>
            <w:vAlign w:val="center"/>
          </w:tcPr>
          <w:p w:rsidR="0028121E" w:rsidRPr="00163607" w:rsidRDefault="0028121E" w:rsidP="001A4B4D">
            <w:pPr>
              <w:spacing w:line="276" w:lineRule="auto"/>
              <w:jc w:val="center"/>
              <w:rPr>
                <w:rFonts w:ascii="Bookman Old Style" w:hAnsi="Bookman Old Style"/>
                <w:b/>
                <w:bCs/>
                <w:sz w:val="22"/>
                <w:szCs w:val="22"/>
              </w:rPr>
            </w:pPr>
            <w:r w:rsidRPr="00163607">
              <w:rPr>
                <w:rFonts w:ascii="Bookman Old Style" w:hAnsi="Bookman Old Style"/>
                <w:b/>
                <w:bCs/>
                <w:sz w:val="22"/>
                <w:szCs w:val="22"/>
              </w:rPr>
              <w:t>Nama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/NIM</w:t>
            </w:r>
          </w:p>
        </w:tc>
        <w:tc>
          <w:tcPr>
            <w:tcW w:w="1843" w:type="dxa"/>
          </w:tcPr>
          <w:p w:rsidR="0028121E" w:rsidRDefault="0028121E" w:rsidP="001A4B4D">
            <w:pPr>
              <w:spacing w:line="276" w:lineRule="auto"/>
              <w:jc w:val="center"/>
              <w:rPr>
                <w:rFonts w:ascii="Bookman Old Style" w:hAnsi="Bookman Old Style"/>
                <w:b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Jurusan</w:t>
            </w:r>
          </w:p>
        </w:tc>
        <w:tc>
          <w:tcPr>
            <w:tcW w:w="2268" w:type="dxa"/>
            <w:vAlign w:val="center"/>
          </w:tcPr>
          <w:p w:rsidR="0028121E" w:rsidRPr="00163607" w:rsidRDefault="0028121E" w:rsidP="001A4B4D">
            <w:pPr>
              <w:spacing w:line="276" w:lineRule="auto"/>
              <w:jc w:val="center"/>
              <w:rPr>
                <w:rFonts w:ascii="Bookman Old Style" w:hAnsi="Bookman Old Style"/>
                <w:b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Cabang</w:t>
            </w:r>
            <w:r w:rsidR="00A56E28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/ Lomba</w:t>
            </w:r>
          </w:p>
        </w:tc>
        <w:tc>
          <w:tcPr>
            <w:tcW w:w="3119" w:type="dxa"/>
            <w:vAlign w:val="center"/>
          </w:tcPr>
          <w:p w:rsidR="0028121E" w:rsidRPr="00163607" w:rsidRDefault="0028121E" w:rsidP="001A4B4D">
            <w:pPr>
              <w:spacing w:line="276" w:lineRule="auto"/>
              <w:jc w:val="center"/>
              <w:rPr>
                <w:rFonts w:ascii="Bookman Old Style" w:hAnsi="Bookman Old Style"/>
                <w:b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Kategori</w:t>
            </w:r>
          </w:p>
        </w:tc>
        <w:tc>
          <w:tcPr>
            <w:tcW w:w="1417" w:type="dxa"/>
            <w:vAlign w:val="center"/>
          </w:tcPr>
          <w:p w:rsidR="0028121E" w:rsidRDefault="0028121E" w:rsidP="001A4B4D">
            <w:pPr>
              <w:spacing w:line="276" w:lineRule="auto"/>
              <w:jc w:val="center"/>
              <w:rPr>
                <w:rFonts w:ascii="Bookman Old Style" w:hAnsi="Bookman Old Style"/>
                <w:b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Peringkat</w:t>
            </w:r>
          </w:p>
        </w:tc>
        <w:tc>
          <w:tcPr>
            <w:tcW w:w="1985" w:type="dxa"/>
            <w:vAlign w:val="center"/>
          </w:tcPr>
          <w:p w:rsidR="0028121E" w:rsidRPr="00163607" w:rsidRDefault="0028121E" w:rsidP="001A4B4D">
            <w:pPr>
              <w:spacing w:line="276" w:lineRule="auto"/>
              <w:jc w:val="center"/>
              <w:rPr>
                <w:rFonts w:ascii="Bookman Old Style" w:hAnsi="Bookman Old Style"/>
                <w:b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Nominal</w:t>
            </w:r>
          </w:p>
        </w:tc>
        <w:tc>
          <w:tcPr>
            <w:tcW w:w="2580" w:type="dxa"/>
            <w:vAlign w:val="center"/>
          </w:tcPr>
          <w:p w:rsidR="0028121E" w:rsidRPr="00163607" w:rsidRDefault="0028121E" w:rsidP="001A4B4D">
            <w:pPr>
              <w:spacing w:line="276" w:lineRule="auto"/>
              <w:rPr>
                <w:rFonts w:ascii="Bookman Old Style" w:hAnsi="Bookman Old Style"/>
                <w:b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Keterangan</w:t>
            </w:r>
          </w:p>
        </w:tc>
      </w:tr>
      <w:tr w:rsidR="00CC3339" w:rsidTr="006A5C41">
        <w:tc>
          <w:tcPr>
            <w:tcW w:w="568" w:type="dxa"/>
            <w:vAlign w:val="center"/>
          </w:tcPr>
          <w:p w:rsidR="00CC3339" w:rsidRPr="00DA7BC3" w:rsidRDefault="00EA63A8" w:rsidP="00CC3339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</w:p>
        </w:tc>
        <w:tc>
          <w:tcPr>
            <w:tcW w:w="3827" w:type="dxa"/>
            <w:vAlign w:val="center"/>
          </w:tcPr>
          <w:p w:rsidR="00CC3339" w:rsidRPr="00DA7BC3" w:rsidRDefault="00CC333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M. Husnul Wafa (18630012)</w:t>
            </w:r>
          </w:p>
        </w:tc>
        <w:tc>
          <w:tcPr>
            <w:tcW w:w="1843" w:type="dxa"/>
          </w:tcPr>
          <w:p w:rsidR="002C41BF" w:rsidRDefault="002C41BF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</w:p>
          <w:p w:rsidR="00CC3339" w:rsidRDefault="00CC333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Kimia </w:t>
            </w:r>
          </w:p>
        </w:tc>
        <w:tc>
          <w:tcPr>
            <w:tcW w:w="2268" w:type="dxa"/>
            <w:vAlign w:val="center"/>
          </w:tcPr>
          <w:p w:rsidR="00CC3339" w:rsidRDefault="00FD2EB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Taekwondo</w:t>
            </w:r>
          </w:p>
          <w:p w:rsidR="00FD2EB9" w:rsidRPr="00DA7BC3" w:rsidRDefault="00FD2EB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(Gyeorugi Pemula Putra)</w:t>
            </w:r>
          </w:p>
        </w:tc>
        <w:tc>
          <w:tcPr>
            <w:tcW w:w="3119" w:type="dxa"/>
            <w:vAlign w:val="center"/>
          </w:tcPr>
          <w:p w:rsidR="00CC3339" w:rsidRPr="00DA7BC3" w:rsidRDefault="00A53ED0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C3339" w:rsidRPr="00DA7BC3" w:rsidRDefault="009F238A" w:rsidP="00CC333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Juara 2 </w:t>
            </w:r>
          </w:p>
        </w:tc>
        <w:tc>
          <w:tcPr>
            <w:tcW w:w="1985" w:type="dxa"/>
            <w:vAlign w:val="center"/>
          </w:tcPr>
          <w:p w:rsidR="00CC3339" w:rsidRPr="00DA7BC3" w:rsidRDefault="00CC3339" w:rsidP="00CC333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</w:t>
            </w:r>
            <w:r w:rsidR="0052617B">
              <w:rPr>
                <w:rFonts w:ascii="Bookman Old Style" w:hAnsi="Bookman Old Style"/>
                <w:sz w:val="22"/>
                <w:szCs w:val="22"/>
              </w:rPr>
              <w:t xml:space="preserve">    350.000</w:t>
            </w:r>
          </w:p>
        </w:tc>
        <w:tc>
          <w:tcPr>
            <w:tcW w:w="2580" w:type="dxa"/>
          </w:tcPr>
          <w:p w:rsidR="00CC3339" w:rsidRDefault="00CC3339" w:rsidP="00CC3339">
            <w:r>
              <w:t xml:space="preserve">Brigif Cup </w:t>
            </w:r>
            <w:r w:rsidR="006D648B">
              <w:rPr>
                <w:rFonts w:ascii="Bookman Old Style" w:hAnsi="Bookman Old Style"/>
                <w:sz w:val="22"/>
                <w:szCs w:val="22"/>
              </w:rPr>
              <w:t>(Propinsi)</w:t>
            </w:r>
          </w:p>
        </w:tc>
      </w:tr>
      <w:tr w:rsidR="00CC3339" w:rsidTr="006A5C41">
        <w:tc>
          <w:tcPr>
            <w:tcW w:w="568" w:type="dxa"/>
            <w:vAlign w:val="center"/>
          </w:tcPr>
          <w:p w:rsidR="00CC3339" w:rsidRDefault="00EA63A8" w:rsidP="00CC3339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</w:t>
            </w:r>
          </w:p>
        </w:tc>
        <w:tc>
          <w:tcPr>
            <w:tcW w:w="3827" w:type="dxa"/>
            <w:vAlign w:val="center"/>
          </w:tcPr>
          <w:p w:rsidR="00CC3339" w:rsidRPr="00DA7BC3" w:rsidRDefault="00CC333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Mohammad Wahyu Febriansyah (18650097)</w:t>
            </w:r>
          </w:p>
        </w:tc>
        <w:tc>
          <w:tcPr>
            <w:tcW w:w="1843" w:type="dxa"/>
          </w:tcPr>
          <w:p w:rsidR="00CC3339" w:rsidRDefault="00CC333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hnik Informatika </w:t>
            </w:r>
          </w:p>
        </w:tc>
        <w:tc>
          <w:tcPr>
            <w:tcW w:w="2268" w:type="dxa"/>
            <w:vAlign w:val="center"/>
          </w:tcPr>
          <w:p w:rsidR="00554200" w:rsidRDefault="00554200" w:rsidP="00554200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aekwondo </w:t>
            </w:r>
          </w:p>
          <w:p w:rsidR="00CC3339" w:rsidRPr="00DA7BC3" w:rsidRDefault="00554200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(Gyeorugi 61 Kg)</w:t>
            </w:r>
          </w:p>
        </w:tc>
        <w:tc>
          <w:tcPr>
            <w:tcW w:w="3119" w:type="dxa"/>
            <w:vAlign w:val="center"/>
          </w:tcPr>
          <w:p w:rsidR="00CC3339" w:rsidRPr="00DA7BC3" w:rsidRDefault="00A53ED0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C3339" w:rsidRPr="00DA7BC3" w:rsidRDefault="009F238A" w:rsidP="00CC333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C3339" w:rsidRPr="00DA7BC3" w:rsidRDefault="00CC3339" w:rsidP="00CC333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</w:t>
            </w:r>
            <w:r w:rsidR="0052617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7352EB">
              <w:rPr>
                <w:rFonts w:ascii="Bookman Old Style" w:hAnsi="Bookman Old Style"/>
                <w:sz w:val="22"/>
                <w:szCs w:val="22"/>
              </w:rPr>
              <w:t xml:space="preserve">   </w:t>
            </w:r>
            <w:r w:rsidR="0052617B">
              <w:rPr>
                <w:rFonts w:ascii="Bookman Old Style" w:hAnsi="Bookman Old Style"/>
                <w:sz w:val="22"/>
                <w:szCs w:val="22"/>
              </w:rPr>
              <w:t>500.000</w:t>
            </w:r>
          </w:p>
        </w:tc>
        <w:tc>
          <w:tcPr>
            <w:tcW w:w="2580" w:type="dxa"/>
            <w:vAlign w:val="center"/>
          </w:tcPr>
          <w:p w:rsidR="00CC3339" w:rsidRDefault="00CC3339" w:rsidP="00CC3339">
            <w:r>
              <w:t xml:space="preserve">Kajurprov Jatim </w:t>
            </w:r>
            <w:r w:rsidR="006D648B">
              <w:rPr>
                <w:rFonts w:ascii="Bookman Old Style" w:hAnsi="Bookman Old Style"/>
                <w:sz w:val="22"/>
                <w:szCs w:val="22"/>
              </w:rPr>
              <w:t>(Propinsi)</w:t>
            </w:r>
          </w:p>
        </w:tc>
      </w:tr>
      <w:tr w:rsidR="00CC3339" w:rsidTr="006A5C41">
        <w:tc>
          <w:tcPr>
            <w:tcW w:w="568" w:type="dxa"/>
            <w:vAlign w:val="center"/>
          </w:tcPr>
          <w:p w:rsidR="00CC3339" w:rsidRDefault="00EA63A8" w:rsidP="00CC3339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</w:p>
        </w:tc>
        <w:tc>
          <w:tcPr>
            <w:tcW w:w="3827" w:type="dxa"/>
            <w:vAlign w:val="center"/>
          </w:tcPr>
          <w:p w:rsidR="00CC3339" w:rsidRPr="00DA7BC3" w:rsidRDefault="00CC333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M. Husnul Wafa (18630012)</w:t>
            </w:r>
          </w:p>
        </w:tc>
        <w:tc>
          <w:tcPr>
            <w:tcW w:w="1843" w:type="dxa"/>
          </w:tcPr>
          <w:p w:rsidR="001C1EEE" w:rsidRDefault="001C1EEE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</w:p>
          <w:p w:rsidR="00CC3339" w:rsidRDefault="00CC333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Kimia </w:t>
            </w:r>
          </w:p>
        </w:tc>
        <w:tc>
          <w:tcPr>
            <w:tcW w:w="2268" w:type="dxa"/>
            <w:vAlign w:val="center"/>
          </w:tcPr>
          <w:p w:rsidR="00CC3339" w:rsidRPr="00DA7BC3" w:rsidRDefault="00FD2EB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Taekwondo</w:t>
            </w:r>
            <w:r>
              <w:rPr>
                <w:rFonts w:ascii="Bookman Old Style" w:hAnsi="Bookman Old Style" w:cs="Arial"/>
                <w:sz w:val="22"/>
                <w:szCs w:val="22"/>
              </w:rPr>
              <w:t xml:space="preserve"> (Gyeorugi </w:t>
            </w:r>
            <w:r w:rsidR="00D0417C">
              <w:rPr>
                <w:rFonts w:ascii="Bookman Old Style" w:hAnsi="Bookman Old Style" w:cs="Arial"/>
                <w:sz w:val="22"/>
                <w:szCs w:val="22"/>
              </w:rPr>
              <w:t xml:space="preserve">59 Kg </w:t>
            </w:r>
            <w:r>
              <w:rPr>
                <w:rFonts w:ascii="Bookman Old Style" w:hAnsi="Bookman Old Style" w:cs="Arial"/>
                <w:sz w:val="22"/>
                <w:szCs w:val="22"/>
              </w:rPr>
              <w:t>Putra)</w:t>
            </w:r>
          </w:p>
        </w:tc>
        <w:tc>
          <w:tcPr>
            <w:tcW w:w="3119" w:type="dxa"/>
            <w:vAlign w:val="center"/>
          </w:tcPr>
          <w:p w:rsidR="00CC3339" w:rsidRPr="00DA7BC3" w:rsidRDefault="00A53ED0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C3339" w:rsidRPr="00DA7BC3" w:rsidRDefault="00D0417C" w:rsidP="00CC333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Juara 2 </w:t>
            </w:r>
          </w:p>
        </w:tc>
        <w:tc>
          <w:tcPr>
            <w:tcW w:w="1985" w:type="dxa"/>
            <w:vAlign w:val="center"/>
          </w:tcPr>
          <w:p w:rsidR="00CC3339" w:rsidRPr="00DA7BC3" w:rsidRDefault="00CC3339" w:rsidP="00CC333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</w:t>
            </w:r>
            <w:r w:rsidR="0052617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7352EB">
              <w:rPr>
                <w:rFonts w:ascii="Bookman Old Style" w:hAnsi="Bookman Old Style"/>
                <w:sz w:val="22"/>
                <w:szCs w:val="22"/>
              </w:rPr>
              <w:t xml:space="preserve">   </w:t>
            </w:r>
            <w:r w:rsidR="0052617B">
              <w:rPr>
                <w:rFonts w:ascii="Bookman Old Style" w:hAnsi="Bookman Old Style"/>
                <w:sz w:val="22"/>
                <w:szCs w:val="22"/>
              </w:rPr>
              <w:t>350.000</w:t>
            </w:r>
          </w:p>
        </w:tc>
        <w:tc>
          <w:tcPr>
            <w:tcW w:w="2580" w:type="dxa"/>
          </w:tcPr>
          <w:p w:rsidR="00CC3339" w:rsidRDefault="00CC3339" w:rsidP="00CC3339">
            <w:r>
              <w:t xml:space="preserve">Kajurprov Jatim </w:t>
            </w:r>
            <w:r w:rsidR="006D648B">
              <w:rPr>
                <w:rFonts w:ascii="Bookman Old Style" w:hAnsi="Bookman Old Style"/>
                <w:sz w:val="22"/>
                <w:szCs w:val="22"/>
              </w:rPr>
              <w:t>(Propinsi)</w:t>
            </w:r>
          </w:p>
        </w:tc>
      </w:tr>
      <w:tr w:rsidR="00CC3339" w:rsidTr="006A5C41">
        <w:tc>
          <w:tcPr>
            <w:tcW w:w="568" w:type="dxa"/>
            <w:vAlign w:val="center"/>
          </w:tcPr>
          <w:p w:rsidR="00CC3339" w:rsidRDefault="00EA63A8" w:rsidP="00CC3339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4</w:t>
            </w:r>
          </w:p>
        </w:tc>
        <w:tc>
          <w:tcPr>
            <w:tcW w:w="3827" w:type="dxa"/>
            <w:vAlign w:val="center"/>
          </w:tcPr>
          <w:p w:rsidR="00CC3339" w:rsidRPr="00C05EE4" w:rsidRDefault="00CC333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 w:rsidRPr="00ED205A">
              <w:rPr>
                <w:rFonts w:ascii="Bookman Old Style" w:hAnsi="Bookman Old Style" w:cs="Arial"/>
                <w:sz w:val="22"/>
                <w:szCs w:val="22"/>
              </w:rPr>
              <w:t>Jefri Abdul Kahfi</w:t>
            </w:r>
            <w:r>
              <w:rPr>
                <w:rFonts w:ascii="Bookman Old Style" w:hAnsi="Bookman Old Style" w:cs="Arial"/>
                <w:sz w:val="22"/>
                <w:szCs w:val="22"/>
              </w:rPr>
              <w:t xml:space="preserve"> (</w:t>
            </w:r>
            <w:r w:rsidRPr="00ED205A">
              <w:rPr>
                <w:rFonts w:ascii="Bookman Old Style" w:hAnsi="Bookman Old Style" w:cs="Arial"/>
                <w:sz w:val="22"/>
                <w:szCs w:val="22"/>
              </w:rPr>
              <w:t>17660113</w:t>
            </w:r>
            <w:r>
              <w:rPr>
                <w:rFonts w:ascii="Bookman Old Style" w:hAnsi="Bookman Old Style" w:cs="Arial"/>
                <w:sz w:val="22"/>
                <w:szCs w:val="22"/>
              </w:rPr>
              <w:t>)</w:t>
            </w:r>
          </w:p>
        </w:tc>
        <w:tc>
          <w:tcPr>
            <w:tcW w:w="1843" w:type="dxa"/>
          </w:tcPr>
          <w:p w:rsidR="00CC3339" w:rsidRDefault="00CC3339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jik Arsitektur </w:t>
            </w:r>
          </w:p>
        </w:tc>
        <w:tc>
          <w:tcPr>
            <w:tcW w:w="2268" w:type="dxa"/>
            <w:vAlign w:val="center"/>
          </w:tcPr>
          <w:p w:rsidR="00CC3339" w:rsidRDefault="00554200" w:rsidP="00CC333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Taekwondo</w:t>
            </w:r>
          </w:p>
          <w:p w:rsidR="00554200" w:rsidRPr="00DA7BC3" w:rsidRDefault="00554200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(</w:t>
            </w:r>
            <w:r>
              <w:rPr>
                <w:rFonts w:ascii="Bookman Old Style" w:hAnsi="Bookman Old Style" w:cs="Arial"/>
                <w:sz w:val="22"/>
                <w:szCs w:val="22"/>
              </w:rPr>
              <w:t>Gyeorugi 50 Kg</w:t>
            </w:r>
            <w:r>
              <w:rPr>
                <w:rFonts w:ascii="Bookman Old Style" w:hAnsi="Bookman Old Style"/>
                <w:sz w:val="22"/>
                <w:szCs w:val="22"/>
              </w:rPr>
              <w:t>)</w:t>
            </w:r>
          </w:p>
        </w:tc>
        <w:tc>
          <w:tcPr>
            <w:tcW w:w="3119" w:type="dxa"/>
            <w:vAlign w:val="center"/>
          </w:tcPr>
          <w:p w:rsidR="00CC3339" w:rsidRPr="00DA7BC3" w:rsidRDefault="00A53ED0" w:rsidP="00CC3339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C3339" w:rsidRPr="00DA7BC3" w:rsidRDefault="00CC3339" w:rsidP="00CC333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C3339" w:rsidRPr="00DA7BC3" w:rsidRDefault="00CC3339" w:rsidP="00CC3339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</w:t>
            </w:r>
            <w:r w:rsidR="0052617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7352EB">
              <w:rPr>
                <w:rFonts w:ascii="Bookman Old Style" w:hAnsi="Bookman Old Style"/>
                <w:sz w:val="22"/>
                <w:szCs w:val="22"/>
              </w:rPr>
              <w:t xml:space="preserve">   </w:t>
            </w:r>
            <w:r w:rsidR="0052617B">
              <w:rPr>
                <w:rFonts w:ascii="Bookman Old Style" w:hAnsi="Bookman Old Style"/>
                <w:sz w:val="22"/>
                <w:szCs w:val="22"/>
              </w:rPr>
              <w:t>500.000</w:t>
            </w:r>
          </w:p>
        </w:tc>
        <w:tc>
          <w:tcPr>
            <w:tcW w:w="2580" w:type="dxa"/>
          </w:tcPr>
          <w:p w:rsidR="00CC3339" w:rsidRDefault="00CC3339" w:rsidP="00CC3339">
            <w:r>
              <w:t xml:space="preserve">Kajurprov Jatim </w:t>
            </w:r>
            <w:r w:rsidR="006D648B">
              <w:rPr>
                <w:rFonts w:ascii="Bookman Old Style" w:hAnsi="Bookman Old Style"/>
                <w:sz w:val="22"/>
                <w:szCs w:val="22"/>
              </w:rPr>
              <w:t>(Propinsi)</w:t>
            </w:r>
          </w:p>
        </w:tc>
      </w:tr>
      <w:tr w:rsidR="005526AA" w:rsidTr="006A5C41">
        <w:tc>
          <w:tcPr>
            <w:tcW w:w="568" w:type="dxa"/>
            <w:vAlign w:val="center"/>
          </w:tcPr>
          <w:p w:rsidR="005526AA" w:rsidRDefault="00EA63A8" w:rsidP="005526AA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5</w:t>
            </w:r>
          </w:p>
        </w:tc>
        <w:tc>
          <w:tcPr>
            <w:tcW w:w="3827" w:type="dxa"/>
            <w:vAlign w:val="center"/>
          </w:tcPr>
          <w:p w:rsidR="005526AA" w:rsidRPr="00C05EE4" w:rsidRDefault="00E75D59" w:rsidP="005526AA">
            <w:pPr>
              <w:rPr>
                <w:rFonts w:ascii="Bookman Old Style" w:hAnsi="Bookman Old Style" w:cs="Arial"/>
                <w:sz w:val="22"/>
                <w:szCs w:val="22"/>
              </w:rPr>
            </w:pPr>
            <w:r w:rsidRPr="00413ADD">
              <w:t>Nabilatussaniyya</w:t>
            </w:r>
            <w:r>
              <w:t xml:space="preserve"> (</w:t>
            </w:r>
            <w:r w:rsidRPr="00C331B5">
              <w:t>18620112</w:t>
            </w:r>
            <w:r>
              <w:t>)</w:t>
            </w:r>
          </w:p>
        </w:tc>
        <w:tc>
          <w:tcPr>
            <w:tcW w:w="1843" w:type="dxa"/>
          </w:tcPr>
          <w:p w:rsidR="005526AA" w:rsidRDefault="00E75D59" w:rsidP="005526AA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Biologi </w:t>
            </w:r>
          </w:p>
        </w:tc>
        <w:tc>
          <w:tcPr>
            <w:tcW w:w="2268" w:type="dxa"/>
            <w:vAlign w:val="center"/>
          </w:tcPr>
          <w:p w:rsidR="005526AA" w:rsidRPr="00DA7BC3" w:rsidRDefault="00E75D59" w:rsidP="005526AA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Pencak Silat </w:t>
            </w:r>
          </w:p>
        </w:tc>
        <w:tc>
          <w:tcPr>
            <w:tcW w:w="3119" w:type="dxa"/>
            <w:vAlign w:val="center"/>
          </w:tcPr>
          <w:p w:rsidR="005526AA" w:rsidRPr="00DA7BC3" w:rsidRDefault="00E75D59" w:rsidP="005526A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erorangan</w:t>
            </w:r>
          </w:p>
        </w:tc>
        <w:tc>
          <w:tcPr>
            <w:tcW w:w="1417" w:type="dxa"/>
            <w:vAlign w:val="center"/>
          </w:tcPr>
          <w:p w:rsidR="005526AA" w:rsidRPr="00DA7BC3" w:rsidRDefault="0010379E" w:rsidP="005526A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2</w:t>
            </w:r>
          </w:p>
        </w:tc>
        <w:tc>
          <w:tcPr>
            <w:tcW w:w="1985" w:type="dxa"/>
            <w:vAlign w:val="center"/>
          </w:tcPr>
          <w:p w:rsidR="005526AA" w:rsidRPr="00DA7BC3" w:rsidRDefault="00411FF9" w:rsidP="005526AA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</w:t>
            </w:r>
            <w:r w:rsidR="0052617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="007352EB">
              <w:rPr>
                <w:rFonts w:ascii="Bookman Old Style" w:hAnsi="Bookman Old Style"/>
                <w:sz w:val="22"/>
                <w:szCs w:val="22"/>
              </w:rPr>
              <w:t xml:space="preserve">   </w:t>
            </w:r>
            <w:r w:rsidR="0052617B">
              <w:rPr>
                <w:rFonts w:ascii="Bookman Old Style" w:hAnsi="Bookman Old Style"/>
                <w:sz w:val="22"/>
                <w:szCs w:val="22"/>
              </w:rPr>
              <w:t>250.000</w:t>
            </w:r>
          </w:p>
        </w:tc>
        <w:tc>
          <w:tcPr>
            <w:tcW w:w="2580" w:type="dxa"/>
          </w:tcPr>
          <w:p w:rsidR="005526AA" w:rsidRDefault="0010379E" w:rsidP="005526AA">
            <w:r>
              <w:t xml:space="preserve">Lintang Songo Cup 1 </w:t>
            </w:r>
          </w:p>
          <w:p w:rsidR="0010379E" w:rsidRDefault="006D648B" w:rsidP="005526AA">
            <w:r>
              <w:rPr>
                <w:rFonts w:ascii="Bookman Old Style" w:hAnsi="Bookman Old Style"/>
                <w:sz w:val="22"/>
                <w:szCs w:val="22"/>
              </w:rPr>
              <w:t>(Propinsi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6</w:t>
            </w:r>
          </w:p>
        </w:tc>
        <w:tc>
          <w:tcPr>
            <w:tcW w:w="3827" w:type="dxa"/>
            <w:vAlign w:val="center"/>
          </w:tcPr>
          <w:p w:rsidR="00C27F38" w:rsidRPr="00C51C80" w:rsidRDefault="00C27F38" w:rsidP="00C27F38">
            <w:r>
              <w:t>Mannawatun Toyyibah (15160057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Mate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Pencak Silat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Kelas </w:t>
            </w:r>
            <w:r w:rsidR="00D3375D">
              <w:rPr>
                <w:rFonts w:ascii="Bookman Old Style" w:hAnsi="Bookman Old Style" w:cs="Arial"/>
                <w:sz w:val="22"/>
                <w:szCs w:val="22"/>
              </w:rPr>
              <w:t>A</w:t>
            </w:r>
          </w:p>
        </w:tc>
        <w:tc>
          <w:tcPr>
            <w:tcW w:w="3119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3</w:t>
            </w:r>
          </w:p>
        </w:tc>
        <w:tc>
          <w:tcPr>
            <w:tcW w:w="1985" w:type="dxa"/>
            <w:vAlign w:val="bottom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500.000</w:t>
            </w:r>
          </w:p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2580" w:type="dxa"/>
          </w:tcPr>
          <w:p w:rsidR="00C27F38" w:rsidRDefault="00C27F38" w:rsidP="00C27F38">
            <w:r>
              <w:t xml:space="preserve">Minak Sopal Championship 1 </w:t>
            </w:r>
            <w:r>
              <w:rPr>
                <w:rFonts w:ascii="Bookman Old Style" w:hAnsi="Bookman Old Style"/>
                <w:sz w:val="22"/>
                <w:szCs w:val="22"/>
              </w:rPr>
              <w:t>(Propinsi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7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Misbah Fahamsyah (16610066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Mate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Pencak Silat</w:t>
            </w:r>
          </w:p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(Seni Beregu Putra)</w:t>
            </w:r>
          </w:p>
        </w:tc>
        <w:tc>
          <w:tcPr>
            <w:tcW w:w="3119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Beregu (2 -5 Orang) 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3</w:t>
            </w:r>
          </w:p>
        </w:tc>
        <w:tc>
          <w:tcPr>
            <w:tcW w:w="1985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750.000</w:t>
            </w:r>
          </w:p>
        </w:tc>
        <w:tc>
          <w:tcPr>
            <w:tcW w:w="2580" w:type="dxa"/>
            <w:vAlign w:val="center"/>
          </w:tcPr>
          <w:p w:rsidR="00C27F38" w:rsidRDefault="00C27F38" w:rsidP="00C27F38">
            <w:r>
              <w:t>Malang Championship 1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8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Mannawatun Toyyibah (15610057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Mate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Pencak Silatp</w:t>
            </w:r>
          </w:p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(Tanding Putri)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2</w:t>
            </w:r>
          </w:p>
        </w:tc>
        <w:tc>
          <w:tcPr>
            <w:tcW w:w="1985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750.000</w:t>
            </w:r>
          </w:p>
        </w:tc>
        <w:tc>
          <w:tcPr>
            <w:tcW w:w="2580" w:type="dxa"/>
            <w:vAlign w:val="center"/>
          </w:tcPr>
          <w:p w:rsidR="00C27F38" w:rsidRDefault="00C27F38" w:rsidP="00C27F38">
            <w:r>
              <w:t>Malang Championship 1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9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Nabiilatussaniyya (18620112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Biologi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Pencak Silat</w:t>
            </w:r>
          </w:p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(Seni Tunggal Putri)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2</w:t>
            </w:r>
          </w:p>
        </w:tc>
        <w:tc>
          <w:tcPr>
            <w:tcW w:w="1985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750.000</w:t>
            </w:r>
          </w:p>
        </w:tc>
        <w:tc>
          <w:tcPr>
            <w:tcW w:w="2580" w:type="dxa"/>
            <w:vAlign w:val="center"/>
          </w:tcPr>
          <w:p w:rsidR="00C27F38" w:rsidRDefault="00C27F38" w:rsidP="00C27F38">
            <w:r>
              <w:t>Malang Championship 1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0</w:t>
            </w:r>
          </w:p>
        </w:tc>
        <w:tc>
          <w:tcPr>
            <w:tcW w:w="3827" w:type="dxa"/>
            <w:vAlign w:val="center"/>
          </w:tcPr>
          <w:p w:rsidR="00C27F38" w:rsidRPr="00C05EE4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Huda Iman Ziqrullah (18640005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Fisika 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Olimpiade Fisika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2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75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1</w:t>
            </w:r>
          </w:p>
        </w:tc>
        <w:tc>
          <w:tcPr>
            <w:tcW w:w="3827" w:type="dxa"/>
            <w:vAlign w:val="center"/>
          </w:tcPr>
          <w:p w:rsidR="00C27F38" w:rsidRPr="00C05EE4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Syifa’ Indana (19640036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Fisika 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Olimpiade Fisika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3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5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2</w:t>
            </w:r>
          </w:p>
        </w:tc>
        <w:tc>
          <w:tcPr>
            <w:tcW w:w="3827" w:type="dxa"/>
            <w:vAlign w:val="center"/>
          </w:tcPr>
          <w:p w:rsidR="00C27F38" w:rsidRPr="00C05EE4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Fikri Haikal (16630021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Kimia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Olimpiade Kimia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3</w:t>
            </w:r>
          </w:p>
        </w:tc>
        <w:tc>
          <w:tcPr>
            <w:tcW w:w="3827" w:type="dxa"/>
            <w:vAlign w:val="center"/>
          </w:tcPr>
          <w:p w:rsidR="00C27F38" w:rsidRPr="00C05EE4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Naufal Rabbani (17910020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Pend. Dokter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Olimpiade Kimia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4</w:t>
            </w:r>
          </w:p>
        </w:tc>
        <w:tc>
          <w:tcPr>
            <w:tcW w:w="3827" w:type="dxa"/>
            <w:vAlign w:val="center"/>
          </w:tcPr>
          <w:p w:rsidR="00C27F38" w:rsidRPr="00C05EE4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Achmad Tri Sugiarto Kharisu Islam Fazri (16910006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Pend. Dokter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Olimpiade Biologi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15</w:t>
            </w:r>
          </w:p>
        </w:tc>
        <w:tc>
          <w:tcPr>
            <w:tcW w:w="3827" w:type="dxa"/>
            <w:vAlign w:val="center"/>
          </w:tcPr>
          <w:p w:rsidR="00C27F38" w:rsidRPr="00C05EE4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Rizkia Milladina Hidayatullah (17910045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Pend. Dokter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Olimpiade Biologi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6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Ulfa Maynisa Rohmaningrum (17620052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Biologi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Olimpiade Biologi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3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5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7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Helliyatus saadah (16610038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Matematika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Olimpiade Matematika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3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5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8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Riyan Fahmi Syihabuddin (17610066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Matematika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Olimpiade Matematika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9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Maria Ulfah (18660096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Teknik Arsitektur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Karya Inovasi </w:t>
            </w:r>
          </w:p>
        </w:tc>
        <w:tc>
          <w:tcPr>
            <w:tcW w:w="3119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 w:rsidRPr="00F815F8">
              <w:rPr>
                <w:rFonts w:ascii="Bookman Old Style" w:hAnsi="Bookman Old Style"/>
              </w:rPr>
              <w:t>Beregu (</w:t>
            </w:r>
            <w:r>
              <w:rPr>
                <w:rFonts w:ascii="Bookman Old Style" w:hAnsi="Bookman Old Style"/>
              </w:rPr>
              <w:t>2</w:t>
            </w:r>
            <w:r w:rsidRPr="00F815F8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 xml:space="preserve">– 5 </w:t>
            </w:r>
            <w:r w:rsidRPr="00F815F8">
              <w:rPr>
                <w:rFonts w:ascii="Bookman Old Style" w:hAnsi="Bookman Old Style"/>
              </w:rPr>
              <w:t>orang)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25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0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Meilina Oktaviani (16640055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Fisika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Karya Inovasi</w:t>
            </w:r>
          </w:p>
        </w:tc>
        <w:tc>
          <w:tcPr>
            <w:tcW w:w="3119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 w:rsidRPr="00F815F8">
              <w:rPr>
                <w:rFonts w:ascii="Bookman Old Style" w:hAnsi="Bookman Old Style"/>
              </w:rPr>
              <w:t>Beregu (</w:t>
            </w:r>
            <w:r>
              <w:rPr>
                <w:rFonts w:ascii="Bookman Old Style" w:hAnsi="Bookman Old Style"/>
              </w:rPr>
              <w:t>2</w:t>
            </w:r>
            <w:r w:rsidRPr="00F815F8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 xml:space="preserve">– 5 </w:t>
            </w:r>
            <w:r w:rsidRPr="00F815F8">
              <w:rPr>
                <w:rFonts w:ascii="Bookman Old Style" w:hAnsi="Bookman Old Style"/>
              </w:rPr>
              <w:t>orang)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2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1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Annisya Risqi Anggaraini (19910050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Pendidikan Dokter</w:t>
            </w:r>
          </w:p>
        </w:tc>
        <w:tc>
          <w:tcPr>
            <w:tcW w:w="2268" w:type="dxa"/>
            <w:vAlign w:val="center"/>
          </w:tcPr>
          <w:p w:rsidR="00C27F38" w:rsidRPr="00DA7BC3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Olimpiade Biologi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3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5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OSKI 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2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Halim Pamungkas Harto Suyono</w:t>
            </w:r>
          </w:p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(19640025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Fisika 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JU-JITSU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Amatir Putra 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Perorangan 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3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500.000</w:t>
            </w:r>
          </w:p>
        </w:tc>
        <w:tc>
          <w:tcPr>
            <w:tcW w:w="2580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Kejuaraan JU-JITSU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UNESA OPEN XIII</w:t>
            </w:r>
          </w:p>
          <w:p w:rsidR="00C27F38" w:rsidRPr="00B2434B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t>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3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 xml:space="preserve">Muhammad Zahrul Muttaqin </w:t>
            </w:r>
          </w:p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(13660042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Tehnik Arsitektur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Desain </w:t>
            </w:r>
            <w:r>
              <w:t>ARCHIFEST 3 2019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Perorangan 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Juara 1 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Archifest 3 Sayembara Desain UNTAG</w:t>
            </w:r>
          </w:p>
          <w:p w:rsidR="00C27F38" w:rsidRDefault="00C27F38" w:rsidP="00C27F38">
            <w:r>
              <w:t>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4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 xml:space="preserve">Aqilarik Nugra Rezkanintio </w:t>
            </w:r>
          </w:p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(17650066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hnik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Informatika 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t>Lomba Gagasan dan Rancangan Kreatif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</w:rPr>
            </w:pPr>
            <w:r w:rsidRPr="00F815F8">
              <w:rPr>
                <w:rFonts w:ascii="Bookman Old Style" w:hAnsi="Bookman Old Style"/>
              </w:rPr>
              <w:t>Beregu (</w:t>
            </w:r>
            <w:r>
              <w:rPr>
                <w:rFonts w:ascii="Bookman Old Style" w:hAnsi="Bookman Old Style"/>
              </w:rPr>
              <w:t>2</w:t>
            </w:r>
            <w:r w:rsidRPr="00F815F8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 xml:space="preserve">– 5 </w:t>
            </w:r>
            <w:r w:rsidRPr="00F815F8">
              <w:rPr>
                <w:rFonts w:ascii="Bookman Old Style" w:hAnsi="Bookman Old Style"/>
              </w:rPr>
              <w:t>orang)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3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750.000</w:t>
            </w:r>
          </w:p>
        </w:tc>
        <w:tc>
          <w:tcPr>
            <w:tcW w:w="2580" w:type="dxa"/>
          </w:tcPr>
          <w:p w:rsidR="00C27F38" w:rsidRDefault="00C27F38" w:rsidP="00C27F38">
            <w:r>
              <w:t>Lomba Gagasan dan Rancangan Kreatif 2019</w:t>
            </w:r>
          </w:p>
          <w:p w:rsidR="00C27F38" w:rsidRDefault="00C27F38" w:rsidP="00C27F38">
            <w:r>
              <w:t>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5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 xml:space="preserve">Miftach Noorvickia Mu’affaq </w:t>
            </w:r>
          </w:p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(17650065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hnik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Infor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Science Project Tech Enthusiast 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</w:rPr>
            </w:pPr>
            <w:r w:rsidRPr="00F815F8">
              <w:rPr>
                <w:rFonts w:ascii="Bookman Old Style" w:hAnsi="Bookman Old Style"/>
              </w:rPr>
              <w:t>Beregu (</w:t>
            </w:r>
            <w:r>
              <w:rPr>
                <w:rFonts w:ascii="Bookman Old Style" w:hAnsi="Bookman Old Style"/>
              </w:rPr>
              <w:t>2</w:t>
            </w:r>
            <w:r w:rsidRPr="00F815F8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 xml:space="preserve">– 5 </w:t>
            </w:r>
            <w:r w:rsidRPr="00F815F8">
              <w:rPr>
                <w:rFonts w:ascii="Bookman Old Style" w:hAnsi="Bookman Old Style"/>
              </w:rPr>
              <w:t>orang)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2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Science Project Tech Enthusiast Day 2019</w:t>
            </w:r>
          </w:p>
          <w:p w:rsidR="00C27F38" w:rsidRDefault="00C27F38" w:rsidP="00C27F38">
            <w:r>
              <w:t>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6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A. Fuad Jauhari (15650067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hnik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Infor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BICC Desaign Challenge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</w:rPr>
            </w:pPr>
            <w:r w:rsidRPr="00F815F8">
              <w:rPr>
                <w:rFonts w:ascii="Bookman Old Style" w:hAnsi="Bookman Old Style"/>
              </w:rPr>
              <w:t>Beregu (</w:t>
            </w:r>
            <w:r>
              <w:rPr>
                <w:rFonts w:ascii="Bookman Old Style" w:hAnsi="Bookman Old Style"/>
              </w:rPr>
              <w:t>2</w:t>
            </w:r>
            <w:r w:rsidRPr="00F815F8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 xml:space="preserve">– 5 </w:t>
            </w:r>
            <w:r w:rsidRPr="00F815F8">
              <w:rPr>
                <w:rFonts w:ascii="Bookman Old Style" w:hAnsi="Bookman Old Style"/>
              </w:rPr>
              <w:t>orang)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2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r>
              <w:rPr>
                <w:rFonts w:ascii="Bookman Old Style" w:hAnsi="Bookman Old Style" w:cs="Arial"/>
                <w:sz w:val="22"/>
                <w:szCs w:val="22"/>
              </w:rPr>
              <w:t xml:space="preserve">BICC Desaign Challenge </w:t>
            </w:r>
            <w:r>
              <w:t>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7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Syarif Alqoroni (17650013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hnik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Infor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Lomba Cinematography ICT 2019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</w:rPr>
            </w:pPr>
            <w:r w:rsidRPr="00F815F8">
              <w:rPr>
                <w:rFonts w:ascii="Bookman Old Style" w:hAnsi="Bookman Old Style"/>
              </w:rPr>
              <w:t>Beregu (</w:t>
            </w:r>
            <w:r>
              <w:rPr>
                <w:rFonts w:ascii="Bookman Old Style" w:hAnsi="Bookman Old Style"/>
              </w:rPr>
              <w:t>2</w:t>
            </w:r>
            <w:r w:rsidRPr="00F815F8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 xml:space="preserve">– 5 </w:t>
            </w:r>
            <w:r w:rsidRPr="00F815F8">
              <w:rPr>
                <w:rFonts w:ascii="Bookman Old Style" w:hAnsi="Bookman Old Style"/>
              </w:rPr>
              <w:t>orang)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250.000</w:t>
            </w:r>
          </w:p>
        </w:tc>
        <w:tc>
          <w:tcPr>
            <w:tcW w:w="2580" w:type="dxa"/>
          </w:tcPr>
          <w:p w:rsidR="00C27F38" w:rsidRPr="00E52890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Lomba Cinematography ICT 2019</w:t>
            </w:r>
            <w:r w:rsidR="00675AB4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  <w:r>
              <w:t>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8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 xml:space="preserve">Mohamad Alif Irfan Anshori </w:t>
            </w:r>
          </w:p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(17650071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hnik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Infor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Kompetitive Programming Competition 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</w:rPr>
            </w:pPr>
            <w:r w:rsidRPr="00F815F8">
              <w:rPr>
                <w:rFonts w:ascii="Bookman Old Style" w:hAnsi="Bookman Old Style"/>
              </w:rPr>
              <w:t>Beregu (</w:t>
            </w:r>
            <w:r>
              <w:rPr>
                <w:rFonts w:ascii="Bookman Old Style" w:hAnsi="Bookman Old Style"/>
              </w:rPr>
              <w:t>2</w:t>
            </w:r>
            <w:r w:rsidRPr="00F815F8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 xml:space="preserve">– 5 </w:t>
            </w:r>
            <w:r w:rsidRPr="00F815F8">
              <w:rPr>
                <w:rFonts w:ascii="Bookman Old Style" w:hAnsi="Bookman Old Style"/>
              </w:rPr>
              <w:t>orang)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2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250.000</w:t>
            </w:r>
          </w:p>
        </w:tc>
        <w:tc>
          <w:tcPr>
            <w:tcW w:w="2580" w:type="dxa"/>
          </w:tcPr>
          <w:p w:rsidR="00C27F38" w:rsidRPr="00675AB4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Kompetitive Programming Competition</w:t>
            </w:r>
            <w:r w:rsidR="00675AB4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  <w:r>
              <w:t>(Inter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9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Ardito Wahyu Prakoso (17650081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hnik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Infor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Vidio Edukasi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BICC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 w:rsidRPr="00F815F8">
              <w:rPr>
                <w:rFonts w:ascii="Bookman Old Style" w:hAnsi="Bookman Old Style"/>
              </w:rPr>
              <w:t>Beregu (</w:t>
            </w:r>
            <w:r>
              <w:rPr>
                <w:rFonts w:ascii="Bookman Old Style" w:hAnsi="Bookman Old Style"/>
              </w:rPr>
              <w:t>2</w:t>
            </w:r>
            <w:r w:rsidRPr="00F815F8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 xml:space="preserve">– 5 </w:t>
            </w:r>
            <w:r w:rsidRPr="00F815F8">
              <w:rPr>
                <w:rFonts w:ascii="Bookman Old Style" w:hAnsi="Bookman Old Style"/>
              </w:rPr>
              <w:t>orang)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Juara 3 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750.000</w:t>
            </w:r>
          </w:p>
        </w:tc>
        <w:tc>
          <w:tcPr>
            <w:tcW w:w="2580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BICC Desaign Challenge </w:t>
            </w:r>
            <w:r>
              <w:t>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lastRenderedPageBreak/>
              <w:t>30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 xml:space="preserve">Muhammad Amrullah Ridho </w:t>
            </w:r>
          </w:p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(17650071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hnik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Infor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Design Challenge BICC 3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Perorangan 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3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   500.000</w:t>
            </w:r>
          </w:p>
        </w:tc>
        <w:tc>
          <w:tcPr>
            <w:tcW w:w="2580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BICC Desaign Challenge </w:t>
            </w:r>
            <w:r>
              <w:t>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1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Moch. Afifuddin Yuhri (15650005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hnik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Infor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Design Challenge BICC 3</w:t>
            </w:r>
          </w:p>
        </w:tc>
        <w:tc>
          <w:tcPr>
            <w:tcW w:w="3119" w:type="dxa"/>
            <w:vAlign w:val="center"/>
          </w:tcPr>
          <w:p w:rsidR="00C27F38" w:rsidRPr="00F815F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BICC Desaign Challenge </w:t>
            </w:r>
            <w:r>
              <w:t>(Nasional)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2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Silva Ahmad Zaky (16650012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 xml:space="preserve">Tehnik </w:t>
            </w: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Informatik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t xml:space="preserve">Kompetisi Kategori Aplikasi 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</w:rPr>
            </w:pPr>
            <w:r w:rsidRPr="00F815F8">
              <w:rPr>
                <w:rFonts w:ascii="Bookman Old Style" w:hAnsi="Bookman Old Style"/>
              </w:rPr>
              <w:t>Beregu (</w:t>
            </w:r>
            <w:r>
              <w:rPr>
                <w:rFonts w:ascii="Bookman Old Style" w:hAnsi="Bookman Old Style"/>
              </w:rPr>
              <w:t>2</w:t>
            </w:r>
            <w:r w:rsidRPr="00F815F8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 xml:space="preserve">– 5 </w:t>
            </w:r>
            <w:r w:rsidRPr="00F815F8">
              <w:rPr>
                <w:rFonts w:ascii="Bookman Old Style" w:hAnsi="Bookman Old Style"/>
              </w:rPr>
              <w:t>orang)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Juara 1 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250.000</w:t>
            </w:r>
          </w:p>
        </w:tc>
        <w:tc>
          <w:tcPr>
            <w:tcW w:w="2580" w:type="dxa"/>
          </w:tcPr>
          <w:p w:rsidR="00C27F38" w:rsidRDefault="00C27F38" w:rsidP="00C27F38">
            <w:r>
              <w:t xml:space="preserve">Kompetisi Bisnis Expo Santripreneur </w:t>
            </w:r>
          </w:p>
        </w:tc>
      </w:tr>
      <w:tr w:rsidR="00C27F38" w:rsidTr="006A5C41">
        <w:tc>
          <w:tcPr>
            <w:tcW w:w="568" w:type="dxa"/>
            <w:vAlign w:val="center"/>
          </w:tcPr>
          <w:p w:rsidR="00C27F38" w:rsidRDefault="00EA63A8" w:rsidP="00C27F38">
            <w:pPr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3</w:t>
            </w:r>
          </w:p>
        </w:tc>
        <w:tc>
          <w:tcPr>
            <w:tcW w:w="382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bCs/>
                <w:sz w:val="22"/>
                <w:szCs w:val="22"/>
              </w:rPr>
            </w:pPr>
            <w:r>
              <w:rPr>
                <w:rFonts w:ascii="Bookman Old Style" w:hAnsi="Bookman Old Style"/>
                <w:bCs/>
                <w:sz w:val="22"/>
                <w:szCs w:val="22"/>
              </w:rPr>
              <w:t>Fikri Haikal (16630021)</w:t>
            </w:r>
          </w:p>
        </w:tc>
        <w:tc>
          <w:tcPr>
            <w:tcW w:w="1843" w:type="dxa"/>
          </w:tcPr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</w:p>
          <w:p w:rsidR="00C27F38" w:rsidRDefault="00C27F38" w:rsidP="00C27F38">
            <w:pPr>
              <w:rPr>
                <w:rFonts w:ascii="Bookman Old Style" w:hAnsi="Bookman Old Style" w:cs="Arial"/>
                <w:sz w:val="22"/>
                <w:szCs w:val="22"/>
              </w:rPr>
            </w:pPr>
            <w:r>
              <w:rPr>
                <w:rFonts w:ascii="Bookman Old Style" w:hAnsi="Bookman Old Style" w:cs="Arial"/>
                <w:sz w:val="22"/>
                <w:szCs w:val="22"/>
              </w:rPr>
              <w:t>Kimia</w:t>
            </w:r>
          </w:p>
        </w:tc>
        <w:tc>
          <w:tcPr>
            <w:tcW w:w="2268" w:type="dxa"/>
            <w:vAlign w:val="center"/>
          </w:tcPr>
          <w:p w:rsidR="00C27F38" w:rsidRDefault="00C27F38" w:rsidP="00C27F38">
            <w:r>
              <w:t xml:space="preserve">Lomba Poster Ilmiah </w:t>
            </w:r>
          </w:p>
        </w:tc>
        <w:tc>
          <w:tcPr>
            <w:tcW w:w="3119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orangan</w:t>
            </w:r>
          </w:p>
        </w:tc>
        <w:tc>
          <w:tcPr>
            <w:tcW w:w="1417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Juara 1</w:t>
            </w:r>
          </w:p>
        </w:tc>
        <w:tc>
          <w:tcPr>
            <w:tcW w:w="1985" w:type="dxa"/>
            <w:vAlign w:val="center"/>
          </w:tcPr>
          <w:p w:rsidR="00C27F38" w:rsidRDefault="00C27F38" w:rsidP="00C27F38">
            <w:pPr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Rp. 1.000.000</w:t>
            </w:r>
          </w:p>
        </w:tc>
        <w:tc>
          <w:tcPr>
            <w:tcW w:w="2580" w:type="dxa"/>
          </w:tcPr>
          <w:p w:rsidR="00C27F38" w:rsidRDefault="00C27F38" w:rsidP="00C27F38">
            <w:r w:rsidRPr="00C25123">
              <w:t>Perlomboon Posler llmiqh Sem</w:t>
            </w:r>
            <w:r>
              <w:t>a</w:t>
            </w:r>
            <w:r w:rsidRPr="00C25123">
              <w:t>r</w:t>
            </w:r>
            <w:r>
              <w:t>a</w:t>
            </w:r>
            <w:r w:rsidRPr="00C25123">
              <w:t xml:space="preserve">k Geogrofi </w:t>
            </w:r>
            <w:r>
              <w:t>(Propinsi)</w:t>
            </w:r>
          </w:p>
        </w:tc>
      </w:tr>
    </w:tbl>
    <w:p w:rsidR="009B5560" w:rsidRPr="00B614EA" w:rsidRDefault="009B5560" w:rsidP="00532904">
      <w:pPr>
        <w:jc w:val="both"/>
        <w:rPr>
          <w:rFonts w:ascii="Bookman Old Style" w:hAnsi="Bookman Old Style"/>
          <w:b/>
          <w:bCs/>
          <w:sz w:val="12"/>
          <w:lang w:val="pt-BR"/>
        </w:rPr>
      </w:pPr>
    </w:p>
    <w:sectPr w:rsidR="009B5560" w:rsidRPr="00B614EA" w:rsidSect="00EA63A8">
      <w:headerReference w:type="even" r:id="rId8"/>
      <w:headerReference w:type="default" r:id="rId9"/>
      <w:pgSz w:w="18722" w:h="12242" w:orient="landscape" w:code="122"/>
      <w:pgMar w:top="1134" w:right="1134" w:bottom="1134" w:left="1134" w:header="567" w:footer="0" w:gutter="0"/>
      <w:pgNumType w:fmt="numberInDash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7B06" w:rsidRDefault="00457B06" w:rsidP="00D87CA8">
      <w:r>
        <w:separator/>
      </w:r>
    </w:p>
  </w:endnote>
  <w:endnote w:type="continuationSeparator" w:id="0">
    <w:p w:rsidR="00457B06" w:rsidRDefault="00457B06" w:rsidP="00D87C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7B06" w:rsidRDefault="00457B06" w:rsidP="00D87CA8">
      <w:r>
        <w:separator/>
      </w:r>
    </w:p>
  </w:footnote>
  <w:footnote w:type="continuationSeparator" w:id="0">
    <w:p w:rsidR="00457B06" w:rsidRDefault="00457B06" w:rsidP="00D87C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4ED0" w:rsidRDefault="00354ED0" w:rsidP="00EE12B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54ED0" w:rsidRDefault="00354ED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4ED0" w:rsidRDefault="00354ED0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A63A8">
      <w:rPr>
        <w:noProof/>
      </w:rPr>
      <w:t>- 3 -</w:t>
    </w:r>
    <w:r>
      <w:rPr>
        <w:noProof/>
      </w:rPr>
      <w:fldChar w:fldCharType="end"/>
    </w:r>
  </w:p>
  <w:p w:rsidR="00354ED0" w:rsidRDefault="00354ED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10F50"/>
    <w:multiLevelType w:val="hybridMultilevel"/>
    <w:tmpl w:val="93EC5F54"/>
    <w:lvl w:ilvl="0" w:tplc="8A2AEBB2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908A4"/>
    <w:multiLevelType w:val="hybridMultilevel"/>
    <w:tmpl w:val="F1C6C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7760E"/>
    <w:multiLevelType w:val="multilevel"/>
    <w:tmpl w:val="53AECDF2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" w15:restartNumberingAfterBreak="0">
    <w:nsid w:val="0DF94F0B"/>
    <w:multiLevelType w:val="hybridMultilevel"/>
    <w:tmpl w:val="22963CF0"/>
    <w:lvl w:ilvl="0" w:tplc="1C6CA3D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F759D"/>
    <w:multiLevelType w:val="multilevel"/>
    <w:tmpl w:val="53AECDF2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5" w15:restartNumberingAfterBreak="0">
    <w:nsid w:val="1D6B3897"/>
    <w:multiLevelType w:val="multilevel"/>
    <w:tmpl w:val="CBC608B0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E084C03"/>
    <w:multiLevelType w:val="hybridMultilevel"/>
    <w:tmpl w:val="8C2A9AD8"/>
    <w:lvl w:ilvl="0" w:tplc="0409000F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7" w15:restartNumberingAfterBreak="0">
    <w:nsid w:val="1FFA7540"/>
    <w:multiLevelType w:val="hybridMultilevel"/>
    <w:tmpl w:val="C1989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64FB9"/>
    <w:multiLevelType w:val="hybridMultilevel"/>
    <w:tmpl w:val="5D18FADE"/>
    <w:lvl w:ilvl="0" w:tplc="49EA23D8">
      <w:start w:val="1"/>
      <w:numFmt w:val="lowerLetter"/>
      <w:lvlText w:val="%1."/>
      <w:lvlJc w:val="left"/>
      <w:pPr>
        <w:ind w:left="5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9" w:hanging="360"/>
      </w:pPr>
    </w:lvl>
    <w:lvl w:ilvl="2" w:tplc="0409001B" w:tentative="1">
      <w:start w:val="1"/>
      <w:numFmt w:val="lowerRoman"/>
      <w:lvlText w:val="%3."/>
      <w:lvlJc w:val="right"/>
      <w:pPr>
        <w:ind w:left="1989" w:hanging="180"/>
      </w:pPr>
    </w:lvl>
    <w:lvl w:ilvl="3" w:tplc="0409000F" w:tentative="1">
      <w:start w:val="1"/>
      <w:numFmt w:val="decimal"/>
      <w:lvlText w:val="%4."/>
      <w:lvlJc w:val="left"/>
      <w:pPr>
        <w:ind w:left="2709" w:hanging="360"/>
      </w:pPr>
    </w:lvl>
    <w:lvl w:ilvl="4" w:tplc="04090019" w:tentative="1">
      <w:start w:val="1"/>
      <w:numFmt w:val="lowerLetter"/>
      <w:lvlText w:val="%5."/>
      <w:lvlJc w:val="left"/>
      <w:pPr>
        <w:ind w:left="3429" w:hanging="360"/>
      </w:pPr>
    </w:lvl>
    <w:lvl w:ilvl="5" w:tplc="0409001B" w:tentative="1">
      <w:start w:val="1"/>
      <w:numFmt w:val="lowerRoman"/>
      <w:lvlText w:val="%6."/>
      <w:lvlJc w:val="right"/>
      <w:pPr>
        <w:ind w:left="4149" w:hanging="180"/>
      </w:pPr>
    </w:lvl>
    <w:lvl w:ilvl="6" w:tplc="0409000F" w:tentative="1">
      <w:start w:val="1"/>
      <w:numFmt w:val="decimal"/>
      <w:lvlText w:val="%7."/>
      <w:lvlJc w:val="left"/>
      <w:pPr>
        <w:ind w:left="4869" w:hanging="360"/>
      </w:pPr>
    </w:lvl>
    <w:lvl w:ilvl="7" w:tplc="04090019" w:tentative="1">
      <w:start w:val="1"/>
      <w:numFmt w:val="lowerLetter"/>
      <w:lvlText w:val="%8."/>
      <w:lvlJc w:val="left"/>
      <w:pPr>
        <w:ind w:left="5589" w:hanging="360"/>
      </w:pPr>
    </w:lvl>
    <w:lvl w:ilvl="8" w:tplc="0409001B" w:tentative="1">
      <w:start w:val="1"/>
      <w:numFmt w:val="lowerRoman"/>
      <w:lvlText w:val="%9."/>
      <w:lvlJc w:val="right"/>
      <w:pPr>
        <w:ind w:left="6309" w:hanging="180"/>
      </w:pPr>
    </w:lvl>
  </w:abstractNum>
  <w:abstractNum w:abstractNumId="9" w15:restartNumberingAfterBreak="0">
    <w:nsid w:val="2771619E"/>
    <w:multiLevelType w:val="hybridMultilevel"/>
    <w:tmpl w:val="12905F8A"/>
    <w:lvl w:ilvl="0" w:tplc="38090011">
      <w:start w:val="1"/>
      <w:numFmt w:val="decimal"/>
      <w:lvlText w:val="%1)"/>
      <w:lvlJc w:val="left"/>
      <w:pPr>
        <w:ind w:left="2160" w:hanging="360"/>
      </w:pPr>
    </w:lvl>
    <w:lvl w:ilvl="1" w:tplc="38090019" w:tentative="1">
      <w:start w:val="1"/>
      <w:numFmt w:val="lowerLetter"/>
      <w:lvlText w:val="%2."/>
      <w:lvlJc w:val="left"/>
      <w:pPr>
        <w:ind w:left="2880" w:hanging="360"/>
      </w:pPr>
    </w:lvl>
    <w:lvl w:ilvl="2" w:tplc="3809001B" w:tentative="1">
      <w:start w:val="1"/>
      <w:numFmt w:val="lowerRoman"/>
      <w:lvlText w:val="%3."/>
      <w:lvlJc w:val="right"/>
      <w:pPr>
        <w:ind w:left="3600" w:hanging="180"/>
      </w:pPr>
    </w:lvl>
    <w:lvl w:ilvl="3" w:tplc="3809000F" w:tentative="1">
      <w:start w:val="1"/>
      <w:numFmt w:val="decimal"/>
      <w:lvlText w:val="%4."/>
      <w:lvlJc w:val="left"/>
      <w:pPr>
        <w:ind w:left="4320" w:hanging="360"/>
      </w:pPr>
    </w:lvl>
    <w:lvl w:ilvl="4" w:tplc="38090019" w:tentative="1">
      <w:start w:val="1"/>
      <w:numFmt w:val="lowerLetter"/>
      <w:lvlText w:val="%5."/>
      <w:lvlJc w:val="left"/>
      <w:pPr>
        <w:ind w:left="5040" w:hanging="360"/>
      </w:pPr>
    </w:lvl>
    <w:lvl w:ilvl="5" w:tplc="3809001B" w:tentative="1">
      <w:start w:val="1"/>
      <w:numFmt w:val="lowerRoman"/>
      <w:lvlText w:val="%6."/>
      <w:lvlJc w:val="right"/>
      <w:pPr>
        <w:ind w:left="5760" w:hanging="180"/>
      </w:pPr>
    </w:lvl>
    <w:lvl w:ilvl="6" w:tplc="3809000F" w:tentative="1">
      <w:start w:val="1"/>
      <w:numFmt w:val="decimal"/>
      <w:lvlText w:val="%7."/>
      <w:lvlJc w:val="left"/>
      <w:pPr>
        <w:ind w:left="6480" w:hanging="360"/>
      </w:pPr>
    </w:lvl>
    <w:lvl w:ilvl="7" w:tplc="38090019" w:tentative="1">
      <w:start w:val="1"/>
      <w:numFmt w:val="lowerLetter"/>
      <w:lvlText w:val="%8."/>
      <w:lvlJc w:val="left"/>
      <w:pPr>
        <w:ind w:left="7200" w:hanging="360"/>
      </w:pPr>
    </w:lvl>
    <w:lvl w:ilvl="8" w:tplc="3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D2A6124"/>
    <w:multiLevelType w:val="hybridMultilevel"/>
    <w:tmpl w:val="6FD0F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A4FD0"/>
    <w:multiLevelType w:val="hybridMultilevel"/>
    <w:tmpl w:val="6DA4A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605189"/>
    <w:multiLevelType w:val="hybridMultilevel"/>
    <w:tmpl w:val="4364BCF6"/>
    <w:lvl w:ilvl="0" w:tplc="3DDECC90">
      <w:start w:val="1"/>
      <w:numFmt w:val="bullet"/>
      <w:lvlText w:val="-"/>
      <w:lvlJc w:val="left"/>
      <w:pPr>
        <w:ind w:left="2203" w:hanging="360"/>
      </w:pPr>
      <w:rPr>
        <w:rFonts w:ascii="Bookman Old Style" w:eastAsia="Times New Roman" w:hAnsi="Bookman Old Style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3" w15:restartNumberingAfterBreak="0">
    <w:nsid w:val="3EF218CC"/>
    <w:multiLevelType w:val="hybridMultilevel"/>
    <w:tmpl w:val="155CCC1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0CE726D"/>
    <w:multiLevelType w:val="hybridMultilevel"/>
    <w:tmpl w:val="061E2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8C342A"/>
    <w:multiLevelType w:val="hybridMultilevel"/>
    <w:tmpl w:val="12905F8A"/>
    <w:lvl w:ilvl="0" w:tplc="38090011">
      <w:start w:val="1"/>
      <w:numFmt w:val="decimal"/>
      <w:lvlText w:val="%1)"/>
      <w:lvlJc w:val="left"/>
      <w:pPr>
        <w:ind w:left="2160" w:hanging="360"/>
      </w:pPr>
    </w:lvl>
    <w:lvl w:ilvl="1" w:tplc="38090019" w:tentative="1">
      <w:start w:val="1"/>
      <w:numFmt w:val="lowerLetter"/>
      <w:lvlText w:val="%2."/>
      <w:lvlJc w:val="left"/>
      <w:pPr>
        <w:ind w:left="2880" w:hanging="360"/>
      </w:pPr>
    </w:lvl>
    <w:lvl w:ilvl="2" w:tplc="3809001B" w:tentative="1">
      <w:start w:val="1"/>
      <w:numFmt w:val="lowerRoman"/>
      <w:lvlText w:val="%3."/>
      <w:lvlJc w:val="right"/>
      <w:pPr>
        <w:ind w:left="3600" w:hanging="180"/>
      </w:pPr>
    </w:lvl>
    <w:lvl w:ilvl="3" w:tplc="3809000F" w:tentative="1">
      <w:start w:val="1"/>
      <w:numFmt w:val="decimal"/>
      <w:lvlText w:val="%4."/>
      <w:lvlJc w:val="left"/>
      <w:pPr>
        <w:ind w:left="4320" w:hanging="360"/>
      </w:pPr>
    </w:lvl>
    <w:lvl w:ilvl="4" w:tplc="38090019" w:tentative="1">
      <w:start w:val="1"/>
      <w:numFmt w:val="lowerLetter"/>
      <w:lvlText w:val="%5."/>
      <w:lvlJc w:val="left"/>
      <w:pPr>
        <w:ind w:left="5040" w:hanging="360"/>
      </w:pPr>
    </w:lvl>
    <w:lvl w:ilvl="5" w:tplc="3809001B" w:tentative="1">
      <w:start w:val="1"/>
      <w:numFmt w:val="lowerRoman"/>
      <w:lvlText w:val="%6."/>
      <w:lvlJc w:val="right"/>
      <w:pPr>
        <w:ind w:left="5760" w:hanging="180"/>
      </w:pPr>
    </w:lvl>
    <w:lvl w:ilvl="6" w:tplc="3809000F" w:tentative="1">
      <w:start w:val="1"/>
      <w:numFmt w:val="decimal"/>
      <w:lvlText w:val="%7."/>
      <w:lvlJc w:val="left"/>
      <w:pPr>
        <w:ind w:left="6480" w:hanging="360"/>
      </w:pPr>
    </w:lvl>
    <w:lvl w:ilvl="7" w:tplc="38090019" w:tentative="1">
      <w:start w:val="1"/>
      <w:numFmt w:val="lowerLetter"/>
      <w:lvlText w:val="%8."/>
      <w:lvlJc w:val="left"/>
      <w:pPr>
        <w:ind w:left="7200" w:hanging="360"/>
      </w:pPr>
    </w:lvl>
    <w:lvl w:ilvl="8" w:tplc="3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2CF5348"/>
    <w:multiLevelType w:val="multilevel"/>
    <w:tmpl w:val="53AECDF2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54F63571"/>
    <w:multiLevelType w:val="hybridMultilevel"/>
    <w:tmpl w:val="E82EF0E0"/>
    <w:lvl w:ilvl="0" w:tplc="8726369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1A70E0"/>
    <w:multiLevelType w:val="hybridMultilevel"/>
    <w:tmpl w:val="12905F8A"/>
    <w:lvl w:ilvl="0" w:tplc="38090011">
      <w:start w:val="1"/>
      <w:numFmt w:val="decimal"/>
      <w:lvlText w:val="%1)"/>
      <w:lvlJc w:val="left"/>
      <w:pPr>
        <w:ind w:left="2160" w:hanging="360"/>
      </w:pPr>
    </w:lvl>
    <w:lvl w:ilvl="1" w:tplc="38090019" w:tentative="1">
      <w:start w:val="1"/>
      <w:numFmt w:val="lowerLetter"/>
      <w:lvlText w:val="%2."/>
      <w:lvlJc w:val="left"/>
      <w:pPr>
        <w:ind w:left="2880" w:hanging="360"/>
      </w:pPr>
    </w:lvl>
    <w:lvl w:ilvl="2" w:tplc="3809001B" w:tentative="1">
      <w:start w:val="1"/>
      <w:numFmt w:val="lowerRoman"/>
      <w:lvlText w:val="%3."/>
      <w:lvlJc w:val="right"/>
      <w:pPr>
        <w:ind w:left="3600" w:hanging="180"/>
      </w:pPr>
    </w:lvl>
    <w:lvl w:ilvl="3" w:tplc="3809000F" w:tentative="1">
      <w:start w:val="1"/>
      <w:numFmt w:val="decimal"/>
      <w:lvlText w:val="%4."/>
      <w:lvlJc w:val="left"/>
      <w:pPr>
        <w:ind w:left="4320" w:hanging="360"/>
      </w:pPr>
    </w:lvl>
    <w:lvl w:ilvl="4" w:tplc="38090019" w:tentative="1">
      <w:start w:val="1"/>
      <w:numFmt w:val="lowerLetter"/>
      <w:lvlText w:val="%5."/>
      <w:lvlJc w:val="left"/>
      <w:pPr>
        <w:ind w:left="5040" w:hanging="360"/>
      </w:pPr>
    </w:lvl>
    <w:lvl w:ilvl="5" w:tplc="3809001B" w:tentative="1">
      <w:start w:val="1"/>
      <w:numFmt w:val="lowerRoman"/>
      <w:lvlText w:val="%6."/>
      <w:lvlJc w:val="right"/>
      <w:pPr>
        <w:ind w:left="5760" w:hanging="180"/>
      </w:pPr>
    </w:lvl>
    <w:lvl w:ilvl="6" w:tplc="3809000F" w:tentative="1">
      <w:start w:val="1"/>
      <w:numFmt w:val="decimal"/>
      <w:lvlText w:val="%7."/>
      <w:lvlJc w:val="left"/>
      <w:pPr>
        <w:ind w:left="6480" w:hanging="360"/>
      </w:pPr>
    </w:lvl>
    <w:lvl w:ilvl="7" w:tplc="38090019" w:tentative="1">
      <w:start w:val="1"/>
      <w:numFmt w:val="lowerLetter"/>
      <w:lvlText w:val="%8."/>
      <w:lvlJc w:val="left"/>
      <w:pPr>
        <w:ind w:left="7200" w:hanging="360"/>
      </w:pPr>
    </w:lvl>
    <w:lvl w:ilvl="8" w:tplc="3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7657368"/>
    <w:multiLevelType w:val="hybridMultilevel"/>
    <w:tmpl w:val="404CF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667950"/>
    <w:multiLevelType w:val="hybridMultilevel"/>
    <w:tmpl w:val="6EB82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6F29F5"/>
    <w:multiLevelType w:val="hybridMultilevel"/>
    <w:tmpl w:val="886E4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3A208B"/>
    <w:multiLevelType w:val="hybridMultilevel"/>
    <w:tmpl w:val="7A548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3D2ED6"/>
    <w:multiLevelType w:val="hybridMultilevel"/>
    <w:tmpl w:val="917A68D8"/>
    <w:lvl w:ilvl="0" w:tplc="0409000F">
      <w:start w:val="1"/>
      <w:numFmt w:val="decimal"/>
      <w:lvlText w:val="%1."/>
      <w:lvlJc w:val="left"/>
      <w:pPr>
        <w:ind w:left="220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92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64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36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08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80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52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24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964" w:hanging="180"/>
      </w:pPr>
      <w:rPr>
        <w:rFonts w:cs="Times New Roman"/>
      </w:rPr>
    </w:lvl>
  </w:abstractNum>
  <w:abstractNum w:abstractNumId="24" w15:restartNumberingAfterBreak="0">
    <w:nsid w:val="62F47F3D"/>
    <w:multiLevelType w:val="hybridMultilevel"/>
    <w:tmpl w:val="50C86C34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5" w15:restartNumberingAfterBreak="0">
    <w:nsid w:val="6C084AB4"/>
    <w:multiLevelType w:val="hybridMultilevel"/>
    <w:tmpl w:val="49385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6E666C"/>
    <w:multiLevelType w:val="hybridMultilevel"/>
    <w:tmpl w:val="E0FE2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9372E2"/>
    <w:multiLevelType w:val="hybridMultilevel"/>
    <w:tmpl w:val="76DAF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1B0DE9"/>
    <w:multiLevelType w:val="hybridMultilevel"/>
    <w:tmpl w:val="272659AC"/>
    <w:lvl w:ilvl="0" w:tplc="A830C3D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75B16099"/>
    <w:multiLevelType w:val="hybridMultilevel"/>
    <w:tmpl w:val="47668E02"/>
    <w:lvl w:ilvl="0" w:tplc="6FB87CE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0F6EAA"/>
    <w:multiLevelType w:val="multilevel"/>
    <w:tmpl w:val="53AECDF2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num w:numId="1">
    <w:abstractNumId w:val="28"/>
  </w:num>
  <w:num w:numId="2">
    <w:abstractNumId w:val="23"/>
  </w:num>
  <w:num w:numId="3">
    <w:abstractNumId w:val="25"/>
  </w:num>
  <w:num w:numId="4">
    <w:abstractNumId w:val="3"/>
  </w:num>
  <w:num w:numId="5">
    <w:abstractNumId w:val="0"/>
  </w:num>
  <w:num w:numId="6">
    <w:abstractNumId w:val="13"/>
  </w:num>
  <w:num w:numId="7">
    <w:abstractNumId w:val="17"/>
  </w:num>
  <w:num w:numId="8">
    <w:abstractNumId w:val="26"/>
  </w:num>
  <w:num w:numId="9">
    <w:abstractNumId w:val="22"/>
  </w:num>
  <w:num w:numId="10">
    <w:abstractNumId w:val="29"/>
  </w:num>
  <w:num w:numId="11">
    <w:abstractNumId w:val="16"/>
  </w:num>
  <w:num w:numId="12">
    <w:abstractNumId w:val="7"/>
  </w:num>
  <w:num w:numId="13">
    <w:abstractNumId w:val="14"/>
  </w:num>
  <w:num w:numId="14">
    <w:abstractNumId w:val="11"/>
  </w:num>
  <w:num w:numId="15">
    <w:abstractNumId w:val="1"/>
  </w:num>
  <w:num w:numId="16">
    <w:abstractNumId w:val="20"/>
  </w:num>
  <w:num w:numId="17">
    <w:abstractNumId w:val="19"/>
  </w:num>
  <w:num w:numId="18">
    <w:abstractNumId w:val="6"/>
  </w:num>
  <w:num w:numId="19">
    <w:abstractNumId w:val="24"/>
  </w:num>
  <w:num w:numId="20">
    <w:abstractNumId w:val="30"/>
  </w:num>
  <w:num w:numId="21">
    <w:abstractNumId w:val="2"/>
  </w:num>
  <w:num w:numId="22">
    <w:abstractNumId w:val="4"/>
  </w:num>
  <w:num w:numId="23">
    <w:abstractNumId w:val="27"/>
  </w:num>
  <w:num w:numId="24">
    <w:abstractNumId w:val="21"/>
  </w:num>
  <w:num w:numId="25">
    <w:abstractNumId w:val="10"/>
  </w:num>
  <w:num w:numId="26">
    <w:abstractNumId w:val="8"/>
  </w:num>
  <w:num w:numId="27">
    <w:abstractNumId w:val="5"/>
  </w:num>
  <w:num w:numId="28">
    <w:abstractNumId w:val="9"/>
  </w:num>
  <w:num w:numId="29">
    <w:abstractNumId w:val="12"/>
  </w:num>
  <w:num w:numId="30">
    <w:abstractNumId w:val="15"/>
  </w:num>
  <w:num w:numId="31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jOxsDCyNDO3sDBW0lEKTi0uzszPAykwrAUABlkCcSwAAAA="/>
  </w:docVars>
  <w:rsids>
    <w:rsidRoot w:val="00D1362E"/>
    <w:rsid w:val="0000237E"/>
    <w:rsid w:val="000030D6"/>
    <w:rsid w:val="0000431D"/>
    <w:rsid w:val="00006910"/>
    <w:rsid w:val="00007006"/>
    <w:rsid w:val="00010F14"/>
    <w:rsid w:val="000140D3"/>
    <w:rsid w:val="00016AD6"/>
    <w:rsid w:val="00020B6F"/>
    <w:rsid w:val="00021E2F"/>
    <w:rsid w:val="00030E76"/>
    <w:rsid w:val="0003198B"/>
    <w:rsid w:val="00033507"/>
    <w:rsid w:val="000354A2"/>
    <w:rsid w:val="0003552C"/>
    <w:rsid w:val="00035E92"/>
    <w:rsid w:val="00036DED"/>
    <w:rsid w:val="000370BA"/>
    <w:rsid w:val="00044E44"/>
    <w:rsid w:val="0004781C"/>
    <w:rsid w:val="000544D7"/>
    <w:rsid w:val="00054502"/>
    <w:rsid w:val="00060C34"/>
    <w:rsid w:val="00061F83"/>
    <w:rsid w:val="000642CD"/>
    <w:rsid w:val="00064999"/>
    <w:rsid w:val="00066203"/>
    <w:rsid w:val="00070624"/>
    <w:rsid w:val="00071673"/>
    <w:rsid w:val="0007234F"/>
    <w:rsid w:val="00075F30"/>
    <w:rsid w:val="000765FE"/>
    <w:rsid w:val="00077B17"/>
    <w:rsid w:val="0008155E"/>
    <w:rsid w:val="00083C2B"/>
    <w:rsid w:val="0008780A"/>
    <w:rsid w:val="00091A81"/>
    <w:rsid w:val="00093588"/>
    <w:rsid w:val="00095442"/>
    <w:rsid w:val="00096FFE"/>
    <w:rsid w:val="000A354A"/>
    <w:rsid w:val="000A4CB7"/>
    <w:rsid w:val="000A4E8B"/>
    <w:rsid w:val="000A544D"/>
    <w:rsid w:val="000A5A83"/>
    <w:rsid w:val="000A5D74"/>
    <w:rsid w:val="000B0597"/>
    <w:rsid w:val="000B0FF3"/>
    <w:rsid w:val="000B2123"/>
    <w:rsid w:val="000B64A6"/>
    <w:rsid w:val="000B7447"/>
    <w:rsid w:val="000C33AB"/>
    <w:rsid w:val="000C7A6B"/>
    <w:rsid w:val="000D0FAC"/>
    <w:rsid w:val="000D1E33"/>
    <w:rsid w:val="000D32E0"/>
    <w:rsid w:val="000D3424"/>
    <w:rsid w:val="000D3690"/>
    <w:rsid w:val="000D47DB"/>
    <w:rsid w:val="000D4874"/>
    <w:rsid w:val="000D576A"/>
    <w:rsid w:val="000D5978"/>
    <w:rsid w:val="000D7356"/>
    <w:rsid w:val="000D75B1"/>
    <w:rsid w:val="000E1100"/>
    <w:rsid w:val="000E3A82"/>
    <w:rsid w:val="000E4D86"/>
    <w:rsid w:val="000E54AC"/>
    <w:rsid w:val="000E73A1"/>
    <w:rsid w:val="000F0E02"/>
    <w:rsid w:val="000F41FD"/>
    <w:rsid w:val="000F4888"/>
    <w:rsid w:val="000F544D"/>
    <w:rsid w:val="000F6CA9"/>
    <w:rsid w:val="0010379E"/>
    <w:rsid w:val="00110572"/>
    <w:rsid w:val="001115C5"/>
    <w:rsid w:val="00121FB4"/>
    <w:rsid w:val="00123737"/>
    <w:rsid w:val="00124ABC"/>
    <w:rsid w:val="001322FB"/>
    <w:rsid w:val="001365FC"/>
    <w:rsid w:val="00143959"/>
    <w:rsid w:val="00144150"/>
    <w:rsid w:val="00144A8D"/>
    <w:rsid w:val="00146B61"/>
    <w:rsid w:val="0015488A"/>
    <w:rsid w:val="00154D19"/>
    <w:rsid w:val="00154EC6"/>
    <w:rsid w:val="00155502"/>
    <w:rsid w:val="0015602E"/>
    <w:rsid w:val="001569C9"/>
    <w:rsid w:val="00156A0F"/>
    <w:rsid w:val="00157971"/>
    <w:rsid w:val="00160641"/>
    <w:rsid w:val="00163607"/>
    <w:rsid w:val="00164AF4"/>
    <w:rsid w:val="00164C83"/>
    <w:rsid w:val="00164EAE"/>
    <w:rsid w:val="001670E4"/>
    <w:rsid w:val="0017498F"/>
    <w:rsid w:val="00174A74"/>
    <w:rsid w:val="001755A9"/>
    <w:rsid w:val="00176555"/>
    <w:rsid w:val="00183123"/>
    <w:rsid w:val="001834B1"/>
    <w:rsid w:val="00185834"/>
    <w:rsid w:val="001917A3"/>
    <w:rsid w:val="0019576D"/>
    <w:rsid w:val="00195DB2"/>
    <w:rsid w:val="00197A1E"/>
    <w:rsid w:val="001A0794"/>
    <w:rsid w:val="001A2783"/>
    <w:rsid w:val="001A34B1"/>
    <w:rsid w:val="001A4420"/>
    <w:rsid w:val="001A4B4D"/>
    <w:rsid w:val="001B07F3"/>
    <w:rsid w:val="001B21B8"/>
    <w:rsid w:val="001B2A3B"/>
    <w:rsid w:val="001B2C86"/>
    <w:rsid w:val="001B5202"/>
    <w:rsid w:val="001C1EEE"/>
    <w:rsid w:val="001C2CD7"/>
    <w:rsid w:val="001C3746"/>
    <w:rsid w:val="001C3DFF"/>
    <w:rsid w:val="001C5884"/>
    <w:rsid w:val="001C74C1"/>
    <w:rsid w:val="001C7733"/>
    <w:rsid w:val="001D28C7"/>
    <w:rsid w:val="001D3B2B"/>
    <w:rsid w:val="001D64CC"/>
    <w:rsid w:val="001D6B1F"/>
    <w:rsid w:val="001D7289"/>
    <w:rsid w:val="001E12CA"/>
    <w:rsid w:val="001E421E"/>
    <w:rsid w:val="001E4F30"/>
    <w:rsid w:val="001E6EFB"/>
    <w:rsid w:val="001E7F05"/>
    <w:rsid w:val="001F1FD0"/>
    <w:rsid w:val="001F3350"/>
    <w:rsid w:val="001F5742"/>
    <w:rsid w:val="001F5D61"/>
    <w:rsid w:val="002003B5"/>
    <w:rsid w:val="00202E90"/>
    <w:rsid w:val="002051D3"/>
    <w:rsid w:val="00205576"/>
    <w:rsid w:val="00205BA6"/>
    <w:rsid w:val="00211322"/>
    <w:rsid w:val="0021247B"/>
    <w:rsid w:val="00212701"/>
    <w:rsid w:val="00214416"/>
    <w:rsid w:val="00214744"/>
    <w:rsid w:val="00215A8C"/>
    <w:rsid w:val="00216AF1"/>
    <w:rsid w:val="002179A9"/>
    <w:rsid w:val="002261C9"/>
    <w:rsid w:val="00231DDE"/>
    <w:rsid w:val="002321BD"/>
    <w:rsid w:val="00233EA3"/>
    <w:rsid w:val="00240DA1"/>
    <w:rsid w:val="00241F72"/>
    <w:rsid w:val="00247EB2"/>
    <w:rsid w:val="00250D6B"/>
    <w:rsid w:val="00252A68"/>
    <w:rsid w:val="0025694D"/>
    <w:rsid w:val="00260F20"/>
    <w:rsid w:val="00260F53"/>
    <w:rsid w:val="00261AC8"/>
    <w:rsid w:val="00262FF6"/>
    <w:rsid w:val="00263EC2"/>
    <w:rsid w:val="0027037F"/>
    <w:rsid w:val="00271322"/>
    <w:rsid w:val="0027213A"/>
    <w:rsid w:val="00272EDD"/>
    <w:rsid w:val="0027311D"/>
    <w:rsid w:val="002755C0"/>
    <w:rsid w:val="00275F43"/>
    <w:rsid w:val="0028121E"/>
    <w:rsid w:val="00281E86"/>
    <w:rsid w:val="00292119"/>
    <w:rsid w:val="00292ABD"/>
    <w:rsid w:val="00293F4A"/>
    <w:rsid w:val="00294220"/>
    <w:rsid w:val="0029434F"/>
    <w:rsid w:val="00295A1D"/>
    <w:rsid w:val="002A2507"/>
    <w:rsid w:val="002A35B1"/>
    <w:rsid w:val="002A495A"/>
    <w:rsid w:val="002B0531"/>
    <w:rsid w:val="002B340F"/>
    <w:rsid w:val="002B347B"/>
    <w:rsid w:val="002B5D91"/>
    <w:rsid w:val="002B5F0F"/>
    <w:rsid w:val="002C0C53"/>
    <w:rsid w:val="002C1E10"/>
    <w:rsid w:val="002C41BF"/>
    <w:rsid w:val="002C4541"/>
    <w:rsid w:val="002C64D3"/>
    <w:rsid w:val="002C749C"/>
    <w:rsid w:val="002D054C"/>
    <w:rsid w:val="002D2634"/>
    <w:rsid w:val="002D4CB1"/>
    <w:rsid w:val="002D577C"/>
    <w:rsid w:val="002D7563"/>
    <w:rsid w:val="002D7BE3"/>
    <w:rsid w:val="002E3BA2"/>
    <w:rsid w:val="002E6783"/>
    <w:rsid w:val="002F13F0"/>
    <w:rsid w:val="00300209"/>
    <w:rsid w:val="00300508"/>
    <w:rsid w:val="003024F5"/>
    <w:rsid w:val="0030262B"/>
    <w:rsid w:val="003032BC"/>
    <w:rsid w:val="00307F6A"/>
    <w:rsid w:val="003112D8"/>
    <w:rsid w:val="00313328"/>
    <w:rsid w:val="00313656"/>
    <w:rsid w:val="00313796"/>
    <w:rsid w:val="0031508D"/>
    <w:rsid w:val="00315DE3"/>
    <w:rsid w:val="00317D90"/>
    <w:rsid w:val="00320A7F"/>
    <w:rsid w:val="00320AFA"/>
    <w:rsid w:val="00324F18"/>
    <w:rsid w:val="00326B43"/>
    <w:rsid w:val="00331017"/>
    <w:rsid w:val="00331737"/>
    <w:rsid w:val="0033222C"/>
    <w:rsid w:val="00332267"/>
    <w:rsid w:val="00336E12"/>
    <w:rsid w:val="00337C32"/>
    <w:rsid w:val="00344AAF"/>
    <w:rsid w:val="00344E57"/>
    <w:rsid w:val="0034508D"/>
    <w:rsid w:val="00346122"/>
    <w:rsid w:val="0034745B"/>
    <w:rsid w:val="00354ED0"/>
    <w:rsid w:val="00355B16"/>
    <w:rsid w:val="00357B5F"/>
    <w:rsid w:val="00361A51"/>
    <w:rsid w:val="003621B2"/>
    <w:rsid w:val="003624A7"/>
    <w:rsid w:val="00362E05"/>
    <w:rsid w:val="00362EB1"/>
    <w:rsid w:val="00363D50"/>
    <w:rsid w:val="00363E24"/>
    <w:rsid w:val="003663D0"/>
    <w:rsid w:val="003667DF"/>
    <w:rsid w:val="00367E49"/>
    <w:rsid w:val="00374691"/>
    <w:rsid w:val="00377043"/>
    <w:rsid w:val="003800F8"/>
    <w:rsid w:val="00381695"/>
    <w:rsid w:val="00382C67"/>
    <w:rsid w:val="00382D04"/>
    <w:rsid w:val="00386A79"/>
    <w:rsid w:val="003874DF"/>
    <w:rsid w:val="003909D0"/>
    <w:rsid w:val="00391AA4"/>
    <w:rsid w:val="003932A9"/>
    <w:rsid w:val="00395905"/>
    <w:rsid w:val="003A79BC"/>
    <w:rsid w:val="003A7A3F"/>
    <w:rsid w:val="003B039F"/>
    <w:rsid w:val="003B150F"/>
    <w:rsid w:val="003B19A6"/>
    <w:rsid w:val="003B2C91"/>
    <w:rsid w:val="003B5848"/>
    <w:rsid w:val="003B60B8"/>
    <w:rsid w:val="003C1742"/>
    <w:rsid w:val="003C2AF5"/>
    <w:rsid w:val="003D0720"/>
    <w:rsid w:val="003D47D9"/>
    <w:rsid w:val="003D5D39"/>
    <w:rsid w:val="003D7383"/>
    <w:rsid w:val="003E03D6"/>
    <w:rsid w:val="003E0D12"/>
    <w:rsid w:val="003E36EE"/>
    <w:rsid w:val="003E48BD"/>
    <w:rsid w:val="003E49A8"/>
    <w:rsid w:val="003E4AA8"/>
    <w:rsid w:val="003E584E"/>
    <w:rsid w:val="003E74C9"/>
    <w:rsid w:val="003F3CF5"/>
    <w:rsid w:val="003F4162"/>
    <w:rsid w:val="003F57E8"/>
    <w:rsid w:val="0040284F"/>
    <w:rsid w:val="004059C3"/>
    <w:rsid w:val="00405B00"/>
    <w:rsid w:val="004073C7"/>
    <w:rsid w:val="00411FF9"/>
    <w:rsid w:val="0041223F"/>
    <w:rsid w:val="00413AA9"/>
    <w:rsid w:val="004141E4"/>
    <w:rsid w:val="0041459A"/>
    <w:rsid w:val="004202A8"/>
    <w:rsid w:val="00422061"/>
    <w:rsid w:val="00423934"/>
    <w:rsid w:val="00426D73"/>
    <w:rsid w:val="004302C4"/>
    <w:rsid w:val="00433071"/>
    <w:rsid w:val="0043382E"/>
    <w:rsid w:val="0043447A"/>
    <w:rsid w:val="004350E1"/>
    <w:rsid w:val="004364FE"/>
    <w:rsid w:val="00440558"/>
    <w:rsid w:val="00440A6E"/>
    <w:rsid w:val="004421EB"/>
    <w:rsid w:val="00442492"/>
    <w:rsid w:val="00445F99"/>
    <w:rsid w:val="0045308B"/>
    <w:rsid w:val="00453D55"/>
    <w:rsid w:val="00454032"/>
    <w:rsid w:val="00455F90"/>
    <w:rsid w:val="00457B06"/>
    <w:rsid w:val="0046241F"/>
    <w:rsid w:val="00463D05"/>
    <w:rsid w:val="00466016"/>
    <w:rsid w:val="004665D9"/>
    <w:rsid w:val="00466BEC"/>
    <w:rsid w:val="00466C86"/>
    <w:rsid w:val="0046704B"/>
    <w:rsid w:val="00467174"/>
    <w:rsid w:val="0047109A"/>
    <w:rsid w:val="00472191"/>
    <w:rsid w:val="004726BD"/>
    <w:rsid w:val="00473F48"/>
    <w:rsid w:val="00474814"/>
    <w:rsid w:val="00474DB2"/>
    <w:rsid w:val="00474DD0"/>
    <w:rsid w:val="00474F19"/>
    <w:rsid w:val="00476632"/>
    <w:rsid w:val="0047717E"/>
    <w:rsid w:val="004806B1"/>
    <w:rsid w:val="0048080A"/>
    <w:rsid w:val="004809ED"/>
    <w:rsid w:val="00481ECA"/>
    <w:rsid w:val="00482650"/>
    <w:rsid w:val="00484927"/>
    <w:rsid w:val="00485C90"/>
    <w:rsid w:val="00487525"/>
    <w:rsid w:val="00487B47"/>
    <w:rsid w:val="00487CAC"/>
    <w:rsid w:val="00490186"/>
    <w:rsid w:val="0049024B"/>
    <w:rsid w:val="00493547"/>
    <w:rsid w:val="00493E16"/>
    <w:rsid w:val="00494DDC"/>
    <w:rsid w:val="00496876"/>
    <w:rsid w:val="004A1064"/>
    <w:rsid w:val="004A3C66"/>
    <w:rsid w:val="004A4F25"/>
    <w:rsid w:val="004B0E11"/>
    <w:rsid w:val="004B2C4A"/>
    <w:rsid w:val="004B4FB3"/>
    <w:rsid w:val="004B6351"/>
    <w:rsid w:val="004B662E"/>
    <w:rsid w:val="004B6A56"/>
    <w:rsid w:val="004C044C"/>
    <w:rsid w:val="004C178F"/>
    <w:rsid w:val="004C1E8C"/>
    <w:rsid w:val="004C4CB7"/>
    <w:rsid w:val="004C7D26"/>
    <w:rsid w:val="004D3E9B"/>
    <w:rsid w:val="004D6DB7"/>
    <w:rsid w:val="004D7381"/>
    <w:rsid w:val="004D7732"/>
    <w:rsid w:val="004E14D4"/>
    <w:rsid w:val="004E29F7"/>
    <w:rsid w:val="004F0813"/>
    <w:rsid w:val="004F1801"/>
    <w:rsid w:val="004F2DE5"/>
    <w:rsid w:val="004F3CA1"/>
    <w:rsid w:val="004F568A"/>
    <w:rsid w:val="004F6B01"/>
    <w:rsid w:val="004F6E22"/>
    <w:rsid w:val="004F7AF5"/>
    <w:rsid w:val="00500BED"/>
    <w:rsid w:val="00501933"/>
    <w:rsid w:val="0050373A"/>
    <w:rsid w:val="00503E55"/>
    <w:rsid w:val="00505129"/>
    <w:rsid w:val="005122E0"/>
    <w:rsid w:val="00513CB1"/>
    <w:rsid w:val="00514128"/>
    <w:rsid w:val="00514CD6"/>
    <w:rsid w:val="00517FC6"/>
    <w:rsid w:val="00524333"/>
    <w:rsid w:val="0052617B"/>
    <w:rsid w:val="00526349"/>
    <w:rsid w:val="00527C25"/>
    <w:rsid w:val="00530B79"/>
    <w:rsid w:val="00532904"/>
    <w:rsid w:val="00535935"/>
    <w:rsid w:val="005418CA"/>
    <w:rsid w:val="00541CE5"/>
    <w:rsid w:val="00541FAF"/>
    <w:rsid w:val="0054252F"/>
    <w:rsid w:val="00542E1F"/>
    <w:rsid w:val="00545163"/>
    <w:rsid w:val="0054700F"/>
    <w:rsid w:val="005472D0"/>
    <w:rsid w:val="005477EE"/>
    <w:rsid w:val="00547D69"/>
    <w:rsid w:val="005526AA"/>
    <w:rsid w:val="00554200"/>
    <w:rsid w:val="00555B61"/>
    <w:rsid w:val="00555D0A"/>
    <w:rsid w:val="00555FC0"/>
    <w:rsid w:val="00562492"/>
    <w:rsid w:val="005661D2"/>
    <w:rsid w:val="0056658C"/>
    <w:rsid w:val="0056702D"/>
    <w:rsid w:val="00572732"/>
    <w:rsid w:val="005753F7"/>
    <w:rsid w:val="005768DB"/>
    <w:rsid w:val="00580D27"/>
    <w:rsid w:val="00582783"/>
    <w:rsid w:val="00585B9D"/>
    <w:rsid w:val="00585CAE"/>
    <w:rsid w:val="00586B93"/>
    <w:rsid w:val="00586F89"/>
    <w:rsid w:val="005872BF"/>
    <w:rsid w:val="0059004D"/>
    <w:rsid w:val="00592A2F"/>
    <w:rsid w:val="005933EB"/>
    <w:rsid w:val="00593A4E"/>
    <w:rsid w:val="005951C9"/>
    <w:rsid w:val="00596B12"/>
    <w:rsid w:val="00597192"/>
    <w:rsid w:val="00597779"/>
    <w:rsid w:val="0059783F"/>
    <w:rsid w:val="005A1898"/>
    <w:rsid w:val="005A3921"/>
    <w:rsid w:val="005B109A"/>
    <w:rsid w:val="005B2753"/>
    <w:rsid w:val="005B3573"/>
    <w:rsid w:val="005B38A3"/>
    <w:rsid w:val="005B3904"/>
    <w:rsid w:val="005C5095"/>
    <w:rsid w:val="005C52F6"/>
    <w:rsid w:val="005C5B2C"/>
    <w:rsid w:val="005C5FA6"/>
    <w:rsid w:val="005C6B54"/>
    <w:rsid w:val="005C6C86"/>
    <w:rsid w:val="005C7121"/>
    <w:rsid w:val="005C7B29"/>
    <w:rsid w:val="005D03AC"/>
    <w:rsid w:val="005D21FD"/>
    <w:rsid w:val="005D4D78"/>
    <w:rsid w:val="005D5430"/>
    <w:rsid w:val="005D559F"/>
    <w:rsid w:val="005D6230"/>
    <w:rsid w:val="005E0B17"/>
    <w:rsid w:val="005E1D7E"/>
    <w:rsid w:val="005E203C"/>
    <w:rsid w:val="005E214A"/>
    <w:rsid w:val="005E4562"/>
    <w:rsid w:val="005E7A19"/>
    <w:rsid w:val="005E7E21"/>
    <w:rsid w:val="005E7FEF"/>
    <w:rsid w:val="005F18E5"/>
    <w:rsid w:val="005F1F64"/>
    <w:rsid w:val="005F2749"/>
    <w:rsid w:val="005F2B1C"/>
    <w:rsid w:val="005F454A"/>
    <w:rsid w:val="005F6CA1"/>
    <w:rsid w:val="005F7EA6"/>
    <w:rsid w:val="0060197B"/>
    <w:rsid w:val="00601BEC"/>
    <w:rsid w:val="0060289B"/>
    <w:rsid w:val="00604117"/>
    <w:rsid w:val="006074DE"/>
    <w:rsid w:val="00610888"/>
    <w:rsid w:val="00610990"/>
    <w:rsid w:val="00612269"/>
    <w:rsid w:val="006123E2"/>
    <w:rsid w:val="00613729"/>
    <w:rsid w:val="006156E5"/>
    <w:rsid w:val="006164C2"/>
    <w:rsid w:val="00616B0F"/>
    <w:rsid w:val="006219E1"/>
    <w:rsid w:val="006222CB"/>
    <w:rsid w:val="00626744"/>
    <w:rsid w:val="00630AE8"/>
    <w:rsid w:val="00634BA6"/>
    <w:rsid w:val="00635BC9"/>
    <w:rsid w:val="00642108"/>
    <w:rsid w:val="00647336"/>
    <w:rsid w:val="00647F37"/>
    <w:rsid w:val="006505E5"/>
    <w:rsid w:val="006509F5"/>
    <w:rsid w:val="00651F72"/>
    <w:rsid w:val="0065278C"/>
    <w:rsid w:val="00654F29"/>
    <w:rsid w:val="006629EB"/>
    <w:rsid w:val="00663374"/>
    <w:rsid w:val="006647A8"/>
    <w:rsid w:val="0066507C"/>
    <w:rsid w:val="006670FB"/>
    <w:rsid w:val="0067292D"/>
    <w:rsid w:val="00672F05"/>
    <w:rsid w:val="006733C4"/>
    <w:rsid w:val="00674DBF"/>
    <w:rsid w:val="00675188"/>
    <w:rsid w:val="00675195"/>
    <w:rsid w:val="00675AB4"/>
    <w:rsid w:val="00680179"/>
    <w:rsid w:val="006808A0"/>
    <w:rsid w:val="00683DA1"/>
    <w:rsid w:val="00686606"/>
    <w:rsid w:val="00687043"/>
    <w:rsid w:val="006919CD"/>
    <w:rsid w:val="00691DA0"/>
    <w:rsid w:val="00693531"/>
    <w:rsid w:val="006936B1"/>
    <w:rsid w:val="00693704"/>
    <w:rsid w:val="00694027"/>
    <w:rsid w:val="00695E85"/>
    <w:rsid w:val="00696BEB"/>
    <w:rsid w:val="00696F76"/>
    <w:rsid w:val="006973DB"/>
    <w:rsid w:val="00697893"/>
    <w:rsid w:val="006978C0"/>
    <w:rsid w:val="006A00EF"/>
    <w:rsid w:val="006A030A"/>
    <w:rsid w:val="006A10C1"/>
    <w:rsid w:val="006A209E"/>
    <w:rsid w:val="006A31B7"/>
    <w:rsid w:val="006A462E"/>
    <w:rsid w:val="006A5C41"/>
    <w:rsid w:val="006A7D32"/>
    <w:rsid w:val="006B027A"/>
    <w:rsid w:val="006B3E35"/>
    <w:rsid w:val="006B45B7"/>
    <w:rsid w:val="006B491A"/>
    <w:rsid w:val="006B4AAA"/>
    <w:rsid w:val="006B6299"/>
    <w:rsid w:val="006B727E"/>
    <w:rsid w:val="006B7A8B"/>
    <w:rsid w:val="006C29F4"/>
    <w:rsid w:val="006C53AC"/>
    <w:rsid w:val="006D0228"/>
    <w:rsid w:val="006D3AA1"/>
    <w:rsid w:val="006D648B"/>
    <w:rsid w:val="006D7E04"/>
    <w:rsid w:val="006E1575"/>
    <w:rsid w:val="006E2094"/>
    <w:rsid w:val="006E2E8E"/>
    <w:rsid w:val="006F3B0A"/>
    <w:rsid w:val="006F5A8B"/>
    <w:rsid w:val="006F608E"/>
    <w:rsid w:val="00703DA0"/>
    <w:rsid w:val="00704300"/>
    <w:rsid w:val="00704490"/>
    <w:rsid w:val="00705A47"/>
    <w:rsid w:val="007103C8"/>
    <w:rsid w:val="007125EF"/>
    <w:rsid w:val="00713B52"/>
    <w:rsid w:val="00714423"/>
    <w:rsid w:val="00714A6E"/>
    <w:rsid w:val="00714F57"/>
    <w:rsid w:val="00716C3B"/>
    <w:rsid w:val="00716FBA"/>
    <w:rsid w:val="0071779B"/>
    <w:rsid w:val="00717B46"/>
    <w:rsid w:val="00720A73"/>
    <w:rsid w:val="0072131C"/>
    <w:rsid w:val="00722F06"/>
    <w:rsid w:val="00724B5C"/>
    <w:rsid w:val="007269CF"/>
    <w:rsid w:val="00726DFD"/>
    <w:rsid w:val="007352EB"/>
    <w:rsid w:val="0074061A"/>
    <w:rsid w:val="007410C2"/>
    <w:rsid w:val="00742943"/>
    <w:rsid w:val="007455E3"/>
    <w:rsid w:val="00746408"/>
    <w:rsid w:val="00752B77"/>
    <w:rsid w:val="00752B94"/>
    <w:rsid w:val="00754A49"/>
    <w:rsid w:val="00755F88"/>
    <w:rsid w:val="007560E7"/>
    <w:rsid w:val="00756221"/>
    <w:rsid w:val="00757824"/>
    <w:rsid w:val="00757EE0"/>
    <w:rsid w:val="007702F8"/>
    <w:rsid w:val="00770F46"/>
    <w:rsid w:val="007728AC"/>
    <w:rsid w:val="00773833"/>
    <w:rsid w:val="00773F86"/>
    <w:rsid w:val="0077534F"/>
    <w:rsid w:val="007801EF"/>
    <w:rsid w:val="00780542"/>
    <w:rsid w:val="00780554"/>
    <w:rsid w:val="007829A2"/>
    <w:rsid w:val="00782AF5"/>
    <w:rsid w:val="0078393C"/>
    <w:rsid w:val="00783BDA"/>
    <w:rsid w:val="00783EB0"/>
    <w:rsid w:val="00784C67"/>
    <w:rsid w:val="00787B55"/>
    <w:rsid w:val="00790C10"/>
    <w:rsid w:val="00790E42"/>
    <w:rsid w:val="00791634"/>
    <w:rsid w:val="00792D9F"/>
    <w:rsid w:val="00792DA1"/>
    <w:rsid w:val="007934A4"/>
    <w:rsid w:val="00793ED4"/>
    <w:rsid w:val="00795420"/>
    <w:rsid w:val="007A2150"/>
    <w:rsid w:val="007A3F92"/>
    <w:rsid w:val="007A52B1"/>
    <w:rsid w:val="007A5C09"/>
    <w:rsid w:val="007A7149"/>
    <w:rsid w:val="007B031F"/>
    <w:rsid w:val="007B0322"/>
    <w:rsid w:val="007B0FC7"/>
    <w:rsid w:val="007B26AA"/>
    <w:rsid w:val="007B2791"/>
    <w:rsid w:val="007B3A48"/>
    <w:rsid w:val="007C2163"/>
    <w:rsid w:val="007C29A3"/>
    <w:rsid w:val="007C5360"/>
    <w:rsid w:val="007D0A9F"/>
    <w:rsid w:val="007D0D18"/>
    <w:rsid w:val="007D169C"/>
    <w:rsid w:val="007D2339"/>
    <w:rsid w:val="007D6109"/>
    <w:rsid w:val="007E0A43"/>
    <w:rsid w:val="007E39C2"/>
    <w:rsid w:val="007E67ED"/>
    <w:rsid w:val="007E7347"/>
    <w:rsid w:val="007E7380"/>
    <w:rsid w:val="007F4793"/>
    <w:rsid w:val="00800D78"/>
    <w:rsid w:val="008053DD"/>
    <w:rsid w:val="008058E3"/>
    <w:rsid w:val="00807BB3"/>
    <w:rsid w:val="00812132"/>
    <w:rsid w:val="00812151"/>
    <w:rsid w:val="008129C6"/>
    <w:rsid w:val="00814877"/>
    <w:rsid w:val="00814C9B"/>
    <w:rsid w:val="0081508E"/>
    <w:rsid w:val="008178CE"/>
    <w:rsid w:val="00820660"/>
    <w:rsid w:val="00825549"/>
    <w:rsid w:val="00826A64"/>
    <w:rsid w:val="00827ACA"/>
    <w:rsid w:val="0083177A"/>
    <w:rsid w:val="00832054"/>
    <w:rsid w:val="0084037B"/>
    <w:rsid w:val="00842D4A"/>
    <w:rsid w:val="008470CA"/>
    <w:rsid w:val="0085073C"/>
    <w:rsid w:val="008508C5"/>
    <w:rsid w:val="0085193C"/>
    <w:rsid w:val="00852B1F"/>
    <w:rsid w:val="008547C8"/>
    <w:rsid w:val="0085622E"/>
    <w:rsid w:val="00861219"/>
    <w:rsid w:val="0086228F"/>
    <w:rsid w:val="008626DB"/>
    <w:rsid w:val="008633B6"/>
    <w:rsid w:val="008718B9"/>
    <w:rsid w:val="0087276E"/>
    <w:rsid w:val="00872BAB"/>
    <w:rsid w:val="00873F8D"/>
    <w:rsid w:val="00875DFD"/>
    <w:rsid w:val="0088103C"/>
    <w:rsid w:val="00883E7B"/>
    <w:rsid w:val="0088711C"/>
    <w:rsid w:val="008928F7"/>
    <w:rsid w:val="00894250"/>
    <w:rsid w:val="008A0CD9"/>
    <w:rsid w:val="008A315A"/>
    <w:rsid w:val="008A672B"/>
    <w:rsid w:val="008A6D00"/>
    <w:rsid w:val="008B1449"/>
    <w:rsid w:val="008B6AF1"/>
    <w:rsid w:val="008B71B0"/>
    <w:rsid w:val="008C10A9"/>
    <w:rsid w:val="008C118A"/>
    <w:rsid w:val="008C30D5"/>
    <w:rsid w:val="008C506B"/>
    <w:rsid w:val="008C77E6"/>
    <w:rsid w:val="008D1D5D"/>
    <w:rsid w:val="008D1F78"/>
    <w:rsid w:val="008D6C69"/>
    <w:rsid w:val="008D7B92"/>
    <w:rsid w:val="008E195F"/>
    <w:rsid w:val="008E2DF6"/>
    <w:rsid w:val="008E2EDE"/>
    <w:rsid w:val="008E5B8B"/>
    <w:rsid w:val="008F0313"/>
    <w:rsid w:val="008F5DD5"/>
    <w:rsid w:val="00901FA8"/>
    <w:rsid w:val="00902939"/>
    <w:rsid w:val="0090616D"/>
    <w:rsid w:val="00913E46"/>
    <w:rsid w:val="00913F51"/>
    <w:rsid w:val="00915AB1"/>
    <w:rsid w:val="00916D52"/>
    <w:rsid w:val="009170AC"/>
    <w:rsid w:val="00917DD9"/>
    <w:rsid w:val="009208B1"/>
    <w:rsid w:val="00922341"/>
    <w:rsid w:val="00924603"/>
    <w:rsid w:val="00924C65"/>
    <w:rsid w:val="009318E4"/>
    <w:rsid w:val="00934FDD"/>
    <w:rsid w:val="009351E9"/>
    <w:rsid w:val="009363FA"/>
    <w:rsid w:val="00937849"/>
    <w:rsid w:val="00941D31"/>
    <w:rsid w:val="00942F6B"/>
    <w:rsid w:val="00945D87"/>
    <w:rsid w:val="00950927"/>
    <w:rsid w:val="009515CE"/>
    <w:rsid w:val="00951D8A"/>
    <w:rsid w:val="00951FF5"/>
    <w:rsid w:val="0095327C"/>
    <w:rsid w:val="00954902"/>
    <w:rsid w:val="00955DAB"/>
    <w:rsid w:val="00956044"/>
    <w:rsid w:val="00962CE1"/>
    <w:rsid w:val="00963528"/>
    <w:rsid w:val="00964061"/>
    <w:rsid w:val="009648EC"/>
    <w:rsid w:val="00972032"/>
    <w:rsid w:val="00976B68"/>
    <w:rsid w:val="009843FD"/>
    <w:rsid w:val="00985690"/>
    <w:rsid w:val="009875E2"/>
    <w:rsid w:val="00990BD0"/>
    <w:rsid w:val="009921DC"/>
    <w:rsid w:val="0099240F"/>
    <w:rsid w:val="009947CB"/>
    <w:rsid w:val="009A1331"/>
    <w:rsid w:val="009A1E8B"/>
    <w:rsid w:val="009A2E8C"/>
    <w:rsid w:val="009A3043"/>
    <w:rsid w:val="009A30D0"/>
    <w:rsid w:val="009B2D28"/>
    <w:rsid w:val="009B45E2"/>
    <w:rsid w:val="009B4E7B"/>
    <w:rsid w:val="009B5560"/>
    <w:rsid w:val="009B6C10"/>
    <w:rsid w:val="009B7326"/>
    <w:rsid w:val="009B7457"/>
    <w:rsid w:val="009C10BD"/>
    <w:rsid w:val="009C29B1"/>
    <w:rsid w:val="009C4ED7"/>
    <w:rsid w:val="009C51D7"/>
    <w:rsid w:val="009C591E"/>
    <w:rsid w:val="009C62C1"/>
    <w:rsid w:val="009C7740"/>
    <w:rsid w:val="009D12B0"/>
    <w:rsid w:val="009D1681"/>
    <w:rsid w:val="009D2275"/>
    <w:rsid w:val="009D3F04"/>
    <w:rsid w:val="009D4B80"/>
    <w:rsid w:val="009D5AAD"/>
    <w:rsid w:val="009E15F0"/>
    <w:rsid w:val="009E6648"/>
    <w:rsid w:val="009F1269"/>
    <w:rsid w:val="009F238A"/>
    <w:rsid w:val="009F4ACF"/>
    <w:rsid w:val="009F7276"/>
    <w:rsid w:val="009F7F72"/>
    <w:rsid w:val="00A0280A"/>
    <w:rsid w:val="00A03596"/>
    <w:rsid w:val="00A03B7B"/>
    <w:rsid w:val="00A03BB9"/>
    <w:rsid w:val="00A04FA4"/>
    <w:rsid w:val="00A0587E"/>
    <w:rsid w:val="00A07908"/>
    <w:rsid w:val="00A10A85"/>
    <w:rsid w:val="00A1271F"/>
    <w:rsid w:val="00A140C9"/>
    <w:rsid w:val="00A14615"/>
    <w:rsid w:val="00A15CA4"/>
    <w:rsid w:val="00A16538"/>
    <w:rsid w:val="00A1706C"/>
    <w:rsid w:val="00A205A8"/>
    <w:rsid w:val="00A20C0D"/>
    <w:rsid w:val="00A22557"/>
    <w:rsid w:val="00A2293E"/>
    <w:rsid w:val="00A302A2"/>
    <w:rsid w:val="00A330DD"/>
    <w:rsid w:val="00A35E59"/>
    <w:rsid w:val="00A37E9A"/>
    <w:rsid w:val="00A43603"/>
    <w:rsid w:val="00A43F6E"/>
    <w:rsid w:val="00A466F2"/>
    <w:rsid w:val="00A511B8"/>
    <w:rsid w:val="00A517A0"/>
    <w:rsid w:val="00A51ADF"/>
    <w:rsid w:val="00A52405"/>
    <w:rsid w:val="00A5284F"/>
    <w:rsid w:val="00A52BD5"/>
    <w:rsid w:val="00A52D82"/>
    <w:rsid w:val="00A53ED0"/>
    <w:rsid w:val="00A5476C"/>
    <w:rsid w:val="00A56E28"/>
    <w:rsid w:val="00A60C4E"/>
    <w:rsid w:val="00A60D9C"/>
    <w:rsid w:val="00A62FB9"/>
    <w:rsid w:val="00A6361B"/>
    <w:rsid w:val="00A64A95"/>
    <w:rsid w:val="00A64DAF"/>
    <w:rsid w:val="00A66E8F"/>
    <w:rsid w:val="00A673B5"/>
    <w:rsid w:val="00A7134A"/>
    <w:rsid w:val="00A756D5"/>
    <w:rsid w:val="00A7574B"/>
    <w:rsid w:val="00A75B7D"/>
    <w:rsid w:val="00A75D95"/>
    <w:rsid w:val="00A772D2"/>
    <w:rsid w:val="00A7783C"/>
    <w:rsid w:val="00A87CB9"/>
    <w:rsid w:val="00A91670"/>
    <w:rsid w:val="00A9279F"/>
    <w:rsid w:val="00A92DD0"/>
    <w:rsid w:val="00A93B0B"/>
    <w:rsid w:val="00A940B9"/>
    <w:rsid w:val="00AA08CD"/>
    <w:rsid w:val="00AA2956"/>
    <w:rsid w:val="00AA2CD8"/>
    <w:rsid w:val="00AA3307"/>
    <w:rsid w:val="00AA3CF6"/>
    <w:rsid w:val="00AA5C36"/>
    <w:rsid w:val="00AB0822"/>
    <w:rsid w:val="00AB27CD"/>
    <w:rsid w:val="00AB2897"/>
    <w:rsid w:val="00AB4F2E"/>
    <w:rsid w:val="00AB6414"/>
    <w:rsid w:val="00AB7E46"/>
    <w:rsid w:val="00AC3E98"/>
    <w:rsid w:val="00AC4044"/>
    <w:rsid w:val="00AC4808"/>
    <w:rsid w:val="00AC57D1"/>
    <w:rsid w:val="00AC62FB"/>
    <w:rsid w:val="00AC7040"/>
    <w:rsid w:val="00AC7CE8"/>
    <w:rsid w:val="00AD12F6"/>
    <w:rsid w:val="00AD4ECF"/>
    <w:rsid w:val="00AE2B17"/>
    <w:rsid w:val="00AF1A87"/>
    <w:rsid w:val="00AF249C"/>
    <w:rsid w:val="00AF4C1F"/>
    <w:rsid w:val="00AF5D1C"/>
    <w:rsid w:val="00AF6CAD"/>
    <w:rsid w:val="00B004D1"/>
    <w:rsid w:val="00B00C63"/>
    <w:rsid w:val="00B01271"/>
    <w:rsid w:val="00B0134E"/>
    <w:rsid w:val="00B1079D"/>
    <w:rsid w:val="00B10E02"/>
    <w:rsid w:val="00B130E1"/>
    <w:rsid w:val="00B14960"/>
    <w:rsid w:val="00B14AB0"/>
    <w:rsid w:val="00B158AF"/>
    <w:rsid w:val="00B1753F"/>
    <w:rsid w:val="00B208A3"/>
    <w:rsid w:val="00B23E6E"/>
    <w:rsid w:val="00B242DA"/>
    <w:rsid w:val="00B2434B"/>
    <w:rsid w:val="00B26919"/>
    <w:rsid w:val="00B30861"/>
    <w:rsid w:val="00B31319"/>
    <w:rsid w:val="00B325AD"/>
    <w:rsid w:val="00B354DF"/>
    <w:rsid w:val="00B357F7"/>
    <w:rsid w:val="00B40AE3"/>
    <w:rsid w:val="00B41D1C"/>
    <w:rsid w:val="00B42A76"/>
    <w:rsid w:val="00B42D7C"/>
    <w:rsid w:val="00B44FC1"/>
    <w:rsid w:val="00B46AD1"/>
    <w:rsid w:val="00B46C39"/>
    <w:rsid w:val="00B47EF8"/>
    <w:rsid w:val="00B50650"/>
    <w:rsid w:val="00B52F6D"/>
    <w:rsid w:val="00B563F6"/>
    <w:rsid w:val="00B569E9"/>
    <w:rsid w:val="00B603D7"/>
    <w:rsid w:val="00B60667"/>
    <w:rsid w:val="00B614EA"/>
    <w:rsid w:val="00B6683E"/>
    <w:rsid w:val="00B67DAF"/>
    <w:rsid w:val="00B70B8D"/>
    <w:rsid w:val="00B71F55"/>
    <w:rsid w:val="00B72AD8"/>
    <w:rsid w:val="00B730DD"/>
    <w:rsid w:val="00B74E35"/>
    <w:rsid w:val="00B75F77"/>
    <w:rsid w:val="00B77005"/>
    <w:rsid w:val="00B8057B"/>
    <w:rsid w:val="00B812C5"/>
    <w:rsid w:val="00B8655A"/>
    <w:rsid w:val="00B878DA"/>
    <w:rsid w:val="00B87CA8"/>
    <w:rsid w:val="00B90767"/>
    <w:rsid w:val="00B92C50"/>
    <w:rsid w:val="00BA089F"/>
    <w:rsid w:val="00BA18DD"/>
    <w:rsid w:val="00BA25D6"/>
    <w:rsid w:val="00BB0A37"/>
    <w:rsid w:val="00BB13B3"/>
    <w:rsid w:val="00BB1691"/>
    <w:rsid w:val="00BB2107"/>
    <w:rsid w:val="00BB4C43"/>
    <w:rsid w:val="00BB56B2"/>
    <w:rsid w:val="00BB5BE7"/>
    <w:rsid w:val="00BB67CC"/>
    <w:rsid w:val="00BC3650"/>
    <w:rsid w:val="00BC69E6"/>
    <w:rsid w:val="00BD2735"/>
    <w:rsid w:val="00BD52FA"/>
    <w:rsid w:val="00BD59C4"/>
    <w:rsid w:val="00BE14E6"/>
    <w:rsid w:val="00BE288C"/>
    <w:rsid w:val="00BE28D1"/>
    <w:rsid w:val="00BE4908"/>
    <w:rsid w:val="00BE4FAF"/>
    <w:rsid w:val="00BE68B0"/>
    <w:rsid w:val="00BE7610"/>
    <w:rsid w:val="00BE7840"/>
    <w:rsid w:val="00BF0AC9"/>
    <w:rsid w:val="00BF0CF6"/>
    <w:rsid w:val="00BF62E9"/>
    <w:rsid w:val="00BF7D61"/>
    <w:rsid w:val="00C05EE4"/>
    <w:rsid w:val="00C11FF3"/>
    <w:rsid w:val="00C17E0C"/>
    <w:rsid w:val="00C201C2"/>
    <w:rsid w:val="00C2275E"/>
    <w:rsid w:val="00C25123"/>
    <w:rsid w:val="00C25890"/>
    <w:rsid w:val="00C263EA"/>
    <w:rsid w:val="00C2754B"/>
    <w:rsid w:val="00C27D76"/>
    <w:rsid w:val="00C27F38"/>
    <w:rsid w:val="00C3160F"/>
    <w:rsid w:val="00C34017"/>
    <w:rsid w:val="00C34C4C"/>
    <w:rsid w:val="00C35364"/>
    <w:rsid w:val="00C3643C"/>
    <w:rsid w:val="00C36F8C"/>
    <w:rsid w:val="00C40177"/>
    <w:rsid w:val="00C4079B"/>
    <w:rsid w:val="00C42EF4"/>
    <w:rsid w:val="00C439A0"/>
    <w:rsid w:val="00C443A4"/>
    <w:rsid w:val="00C45137"/>
    <w:rsid w:val="00C606AC"/>
    <w:rsid w:val="00C607DE"/>
    <w:rsid w:val="00C62984"/>
    <w:rsid w:val="00C64318"/>
    <w:rsid w:val="00C6497C"/>
    <w:rsid w:val="00C66D40"/>
    <w:rsid w:val="00C74D5F"/>
    <w:rsid w:val="00C74EAD"/>
    <w:rsid w:val="00C756F9"/>
    <w:rsid w:val="00C76330"/>
    <w:rsid w:val="00C830A6"/>
    <w:rsid w:val="00C86BF1"/>
    <w:rsid w:val="00C87F6E"/>
    <w:rsid w:val="00C91434"/>
    <w:rsid w:val="00C920DC"/>
    <w:rsid w:val="00C923C7"/>
    <w:rsid w:val="00C93D5D"/>
    <w:rsid w:val="00C9426C"/>
    <w:rsid w:val="00C9453F"/>
    <w:rsid w:val="00C976F4"/>
    <w:rsid w:val="00CA05DE"/>
    <w:rsid w:val="00CA3B01"/>
    <w:rsid w:val="00CA42F3"/>
    <w:rsid w:val="00CA5A05"/>
    <w:rsid w:val="00CA72D5"/>
    <w:rsid w:val="00CA7E3E"/>
    <w:rsid w:val="00CB1BEB"/>
    <w:rsid w:val="00CB1C62"/>
    <w:rsid w:val="00CB2416"/>
    <w:rsid w:val="00CB2CA7"/>
    <w:rsid w:val="00CB4FE7"/>
    <w:rsid w:val="00CB53B5"/>
    <w:rsid w:val="00CB5FA4"/>
    <w:rsid w:val="00CB64C3"/>
    <w:rsid w:val="00CB77AD"/>
    <w:rsid w:val="00CC3339"/>
    <w:rsid w:val="00CC47CE"/>
    <w:rsid w:val="00CD12F9"/>
    <w:rsid w:val="00CD1F0B"/>
    <w:rsid w:val="00CD4EFB"/>
    <w:rsid w:val="00CD5241"/>
    <w:rsid w:val="00CD6082"/>
    <w:rsid w:val="00CD7809"/>
    <w:rsid w:val="00CE15B3"/>
    <w:rsid w:val="00CE2FEF"/>
    <w:rsid w:val="00CE6A59"/>
    <w:rsid w:val="00CF31C8"/>
    <w:rsid w:val="00CF7A62"/>
    <w:rsid w:val="00D00AFB"/>
    <w:rsid w:val="00D026A9"/>
    <w:rsid w:val="00D0417C"/>
    <w:rsid w:val="00D05E21"/>
    <w:rsid w:val="00D12861"/>
    <w:rsid w:val="00D1362E"/>
    <w:rsid w:val="00D137BD"/>
    <w:rsid w:val="00D1412A"/>
    <w:rsid w:val="00D145A9"/>
    <w:rsid w:val="00D145CE"/>
    <w:rsid w:val="00D15821"/>
    <w:rsid w:val="00D21321"/>
    <w:rsid w:val="00D2207C"/>
    <w:rsid w:val="00D26D26"/>
    <w:rsid w:val="00D324C2"/>
    <w:rsid w:val="00D3375D"/>
    <w:rsid w:val="00D33858"/>
    <w:rsid w:val="00D33F62"/>
    <w:rsid w:val="00D34472"/>
    <w:rsid w:val="00D374D1"/>
    <w:rsid w:val="00D47ACB"/>
    <w:rsid w:val="00D535D9"/>
    <w:rsid w:val="00D6069F"/>
    <w:rsid w:val="00D62906"/>
    <w:rsid w:val="00D64DBB"/>
    <w:rsid w:val="00D67AE7"/>
    <w:rsid w:val="00D703DC"/>
    <w:rsid w:val="00D72101"/>
    <w:rsid w:val="00D72972"/>
    <w:rsid w:val="00D72FB0"/>
    <w:rsid w:val="00D75794"/>
    <w:rsid w:val="00D81C1B"/>
    <w:rsid w:val="00D81F58"/>
    <w:rsid w:val="00D84E7B"/>
    <w:rsid w:val="00D86EF6"/>
    <w:rsid w:val="00D871AC"/>
    <w:rsid w:val="00D87CA8"/>
    <w:rsid w:val="00D91622"/>
    <w:rsid w:val="00D93064"/>
    <w:rsid w:val="00D93FEE"/>
    <w:rsid w:val="00DA25B6"/>
    <w:rsid w:val="00DA5158"/>
    <w:rsid w:val="00DA6353"/>
    <w:rsid w:val="00DA6CFD"/>
    <w:rsid w:val="00DA6DE3"/>
    <w:rsid w:val="00DA6E7C"/>
    <w:rsid w:val="00DA7343"/>
    <w:rsid w:val="00DA7BC3"/>
    <w:rsid w:val="00DB3D05"/>
    <w:rsid w:val="00DB5837"/>
    <w:rsid w:val="00DB5916"/>
    <w:rsid w:val="00DB698B"/>
    <w:rsid w:val="00DB6ACF"/>
    <w:rsid w:val="00DC1654"/>
    <w:rsid w:val="00DD000E"/>
    <w:rsid w:val="00DD0E63"/>
    <w:rsid w:val="00DD1A33"/>
    <w:rsid w:val="00DD344E"/>
    <w:rsid w:val="00DD3944"/>
    <w:rsid w:val="00DD6CAE"/>
    <w:rsid w:val="00DE0C16"/>
    <w:rsid w:val="00DE171D"/>
    <w:rsid w:val="00DE2374"/>
    <w:rsid w:val="00DE57F8"/>
    <w:rsid w:val="00DE73F2"/>
    <w:rsid w:val="00DF02DF"/>
    <w:rsid w:val="00DF0551"/>
    <w:rsid w:val="00DF060E"/>
    <w:rsid w:val="00DF29E3"/>
    <w:rsid w:val="00DF3270"/>
    <w:rsid w:val="00DF39FA"/>
    <w:rsid w:val="00DF54AE"/>
    <w:rsid w:val="00DF6C67"/>
    <w:rsid w:val="00E033E7"/>
    <w:rsid w:val="00E10D0E"/>
    <w:rsid w:val="00E113D5"/>
    <w:rsid w:val="00E1274A"/>
    <w:rsid w:val="00E130D4"/>
    <w:rsid w:val="00E144B2"/>
    <w:rsid w:val="00E15F95"/>
    <w:rsid w:val="00E16C0E"/>
    <w:rsid w:val="00E21A41"/>
    <w:rsid w:val="00E23EAB"/>
    <w:rsid w:val="00E278DC"/>
    <w:rsid w:val="00E30B05"/>
    <w:rsid w:val="00E30DE1"/>
    <w:rsid w:val="00E31B7C"/>
    <w:rsid w:val="00E35279"/>
    <w:rsid w:val="00E356B2"/>
    <w:rsid w:val="00E42601"/>
    <w:rsid w:val="00E42CB7"/>
    <w:rsid w:val="00E509D6"/>
    <w:rsid w:val="00E51914"/>
    <w:rsid w:val="00E52046"/>
    <w:rsid w:val="00E52389"/>
    <w:rsid w:val="00E52786"/>
    <w:rsid w:val="00E52890"/>
    <w:rsid w:val="00E53CFC"/>
    <w:rsid w:val="00E53D4B"/>
    <w:rsid w:val="00E54935"/>
    <w:rsid w:val="00E56A47"/>
    <w:rsid w:val="00E56FF0"/>
    <w:rsid w:val="00E5762A"/>
    <w:rsid w:val="00E579A9"/>
    <w:rsid w:val="00E57AFD"/>
    <w:rsid w:val="00E62573"/>
    <w:rsid w:val="00E62D39"/>
    <w:rsid w:val="00E66A81"/>
    <w:rsid w:val="00E70E8A"/>
    <w:rsid w:val="00E72012"/>
    <w:rsid w:val="00E7522A"/>
    <w:rsid w:val="00E75D59"/>
    <w:rsid w:val="00E80B64"/>
    <w:rsid w:val="00E80DD3"/>
    <w:rsid w:val="00E81684"/>
    <w:rsid w:val="00E83857"/>
    <w:rsid w:val="00E83F6D"/>
    <w:rsid w:val="00E8699B"/>
    <w:rsid w:val="00E876ED"/>
    <w:rsid w:val="00E90121"/>
    <w:rsid w:val="00E9062B"/>
    <w:rsid w:val="00E90946"/>
    <w:rsid w:val="00E93C6A"/>
    <w:rsid w:val="00E96769"/>
    <w:rsid w:val="00E9704F"/>
    <w:rsid w:val="00E9725E"/>
    <w:rsid w:val="00EA228E"/>
    <w:rsid w:val="00EA26DA"/>
    <w:rsid w:val="00EA39E1"/>
    <w:rsid w:val="00EA4DFA"/>
    <w:rsid w:val="00EA5448"/>
    <w:rsid w:val="00EA63A8"/>
    <w:rsid w:val="00EB404E"/>
    <w:rsid w:val="00EB4961"/>
    <w:rsid w:val="00EB777A"/>
    <w:rsid w:val="00EC2803"/>
    <w:rsid w:val="00EC4447"/>
    <w:rsid w:val="00EC44FF"/>
    <w:rsid w:val="00ED15F4"/>
    <w:rsid w:val="00ED205A"/>
    <w:rsid w:val="00ED548E"/>
    <w:rsid w:val="00EE12B2"/>
    <w:rsid w:val="00EE225D"/>
    <w:rsid w:val="00EE4612"/>
    <w:rsid w:val="00EE530F"/>
    <w:rsid w:val="00EE6701"/>
    <w:rsid w:val="00EF116B"/>
    <w:rsid w:val="00EF2ADA"/>
    <w:rsid w:val="00EF4F86"/>
    <w:rsid w:val="00EF6802"/>
    <w:rsid w:val="00EF7F61"/>
    <w:rsid w:val="00F001AB"/>
    <w:rsid w:val="00F01879"/>
    <w:rsid w:val="00F04C8A"/>
    <w:rsid w:val="00F06ABA"/>
    <w:rsid w:val="00F123F5"/>
    <w:rsid w:val="00F138AE"/>
    <w:rsid w:val="00F14ED5"/>
    <w:rsid w:val="00F164C3"/>
    <w:rsid w:val="00F2096A"/>
    <w:rsid w:val="00F2191A"/>
    <w:rsid w:val="00F2446E"/>
    <w:rsid w:val="00F25778"/>
    <w:rsid w:val="00F33624"/>
    <w:rsid w:val="00F360A4"/>
    <w:rsid w:val="00F36ECE"/>
    <w:rsid w:val="00F37D2B"/>
    <w:rsid w:val="00F41213"/>
    <w:rsid w:val="00F434DE"/>
    <w:rsid w:val="00F442A9"/>
    <w:rsid w:val="00F44DD6"/>
    <w:rsid w:val="00F46847"/>
    <w:rsid w:val="00F46C0D"/>
    <w:rsid w:val="00F523DD"/>
    <w:rsid w:val="00F52CA2"/>
    <w:rsid w:val="00F57264"/>
    <w:rsid w:val="00F5783E"/>
    <w:rsid w:val="00F57881"/>
    <w:rsid w:val="00F61CFB"/>
    <w:rsid w:val="00F61D88"/>
    <w:rsid w:val="00F6312A"/>
    <w:rsid w:val="00F63A3B"/>
    <w:rsid w:val="00F649EB"/>
    <w:rsid w:val="00F67BBE"/>
    <w:rsid w:val="00F67D10"/>
    <w:rsid w:val="00F712D6"/>
    <w:rsid w:val="00F7302D"/>
    <w:rsid w:val="00F7432A"/>
    <w:rsid w:val="00F80332"/>
    <w:rsid w:val="00F815F8"/>
    <w:rsid w:val="00F8418E"/>
    <w:rsid w:val="00F84584"/>
    <w:rsid w:val="00F91923"/>
    <w:rsid w:val="00F94F43"/>
    <w:rsid w:val="00F956E1"/>
    <w:rsid w:val="00FA1DDA"/>
    <w:rsid w:val="00FA3DDA"/>
    <w:rsid w:val="00FA459A"/>
    <w:rsid w:val="00FA4CEC"/>
    <w:rsid w:val="00FA5138"/>
    <w:rsid w:val="00FA6EDC"/>
    <w:rsid w:val="00FA700D"/>
    <w:rsid w:val="00FB0BC9"/>
    <w:rsid w:val="00FB13F3"/>
    <w:rsid w:val="00FB1482"/>
    <w:rsid w:val="00FB1996"/>
    <w:rsid w:val="00FB2287"/>
    <w:rsid w:val="00FB25ED"/>
    <w:rsid w:val="00FB4FC5"/>
    <w:rsid w:val="00FB6106"/>
    <w:rsid w:val="00FB6C63"/>
    <w:rsid w:val="00FC286D"/>
    <w:rsid w:val="00FC3D63"/>
    <w:rsid w:val="00FC7CDB"/>
    <w:rsid w:val="00FD1B70"/>
    <w:rsid w:val="00FD2EB9"/>
    <w:rsid w:val="00FD73BB"/>
    <w:rsid w:val="00FE001E"/>
    <w:rsid w:val="00FE528E"/>
    <w:rsid w:val="00FF3B01"/>
    <w:rsid w:val="00FF53E4"/>
    <w:rsid w:val="00FF6740"/>
    <w:rsid w:val="00FF674F"/>
    <w:rsid w:val="00FF71EA"/>
    <w:rsid w:val="00FF7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0C2DCD9A-BC33-4311-8416-773DBC9B7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197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1362E"/>
    <w:pPr>
      <w:keepNext/>
      <w:jc w:val="both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D1362E"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B3A48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B3A48"/>
    <w:rPr>
      <w:rFonts w:ascii="Cambria" w:hAnsi="Cambria" w:cs="Cambria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D1362E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B3A48"/>
    <w:rPr>
      <w:rFonts w:cs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D1362E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99"/>
    <w:locked/>
    <w:rsid w:val="007B3A48"/>
    <w:rPr>
      <w:rFonts w:ascii="Cambria" w:hAnsi="Cambria" w:cs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D1362E"/>
    <w:pPr>
      <w:jc w:val="center"/>
    </w:pPr>
    <w:rPr>
      <w:b/>
      <w:bCs/>
      <w:u w:val="single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7B3A48"/>
    <w:rPr>
      <w:rFonts w:ascii="Cambria" w:hAnsi="Cambria" w:cs="Cambria"/>
      <w:sz w:val="24"/>
      <w:szCs w:val="24"/>
    </w:rPr>
  </w:style>
  <w:style w:type="paragraph" w:styleId="ListParagraph">
    <w:name w:val="List Paragraph"/>
    <w:basedOn w:val="Normal"/>
    <w:uiPriority w:val="34"/>
    <w:qFormat/>
    <w:rsid w:val="00D1362E"/>
    <w:pPr>
      <w:ind w:left="720"/>
    </w:pPr>
  </w:style>
  <w:style w:type="table" w:styleId="TableGrid">
    <w:name w:val="Table Grid"/>
    <w:basedOn w:val="TableNormal"/>
    <w:rsid w:val="003317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7CA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CA8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87CA8"/>
  </w:style>
  <w:style w:type="paragraph" w:styleId="Footer">
    <w:name w:val="footer"/>
    <w:basedOn w:val="Normal"/>
    <w:link w:val="FooterChar"/>
    <w:uiPriority w:val="99"/>
    <w:semiHidden/>
    <w:unhideWhenUsed/>
    <w:rsid w:val="00D87CA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87CA8"/>
    <w:rPr>
      <w:sz w:val="24"/>
      <w:szCs w:val="24"/>
    </w:rPr>
  </w:style>
  <w:style w:type="character" w:customStyle="1" w:styleId="st">
    <w:name w:val="st"/>
    <w:basedOn w:val="DefaultParagraphFont"/>
    <w:rsid w:val="003E74C9"/>
  </w:style>
  <w:style w:type="character" w:styleId="Emphasis">
    <w:name w:val="Emphasis"/>
    <w:basedOn w:val="DefaultParagraphFont"/>
    <w:uiPriority w:val="20"/>
    <w:qFormat/>
    <w:locked/>
    <w:rsid w:val="003E74C9"/>
    <w:rPr>
      <w:i/>
      <w:iCs/>
    </w:rPr>
  </w:style>
  <w:style w:type="character" w:customStyle="1" w:styleId="t2">
    <w:name w:val="t2"/>
    <w:basedOn w:val="DefaultParagraphFont"/>
    <w:rsid w:val="0059783F"/>
  </w:style>
  <w:style w:type="paragraph" w:styleId="BalloonText">
    <w:name w:val="Balloon Text"/>
    <w:basedOn w:val="Normal"/>
    <w:link w:val="BalloonTextChar"/>
    <w:uiPriority w:val="99"/>
    <w:semiHidden/>
    <w:unhideWhenUsed/>
    <w:rsid w:val="00FA4C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CEC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6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689C42-7878-403E-A906-0CACEED8B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PUTUSAN</vt:lpstr>
    </vt:vector>
  </TitlesOfParts>
  <Company>gg</Company>
  <LinksUpToDate>false</LinksUpToDate>
  <CharactersWithSpaces>48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PUTUSAN</dc:title>
  <dc:subject/>
  <dc:creator>IFM</dc:creator>
  <cp:keywords/>
  <dc:description/>
  <cp:lastModifiedBy>Ryzen</cp:lastModifiedBy>
  <cp:revision>2</cp:revision>
  <cp:lastPrinted>2019-12-10T07:51:00Z</cp:lastPrinted>
  <dcterms:created xsi:type="dcterms:W3CDTF">2020-01-16T05:39:00Z</dcterms:created>
  <dcterms:modified xsi:type="dcterms:W3CDTF">2020-01-16T05:39:00Z</dcterms:modified>
</cp:coreProperties>
</file>